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393ED1">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393ED1">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393ED1">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393ED1">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393ED1">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393ED1">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393ED1">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393ED1">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393ED1">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393ED1">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393ED1">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393ED1">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393ED1">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393ED1">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393ED1">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393ED1">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393ED1">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393ED1">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393ED1">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393ED1">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393ED1">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393ED1">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393ED1">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95F7D" w:rsidRPr="00D2146B" w:rsidRDefault="00695F7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95F7D" w:rsidRPr="00D2146B" w:rsidRDefault="00695F7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95F7D" w:rsidRDefault="00695F7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95F7D" w:rsidRDefault="00695F7D" w:rsidP="00942B30">
                              <w:pPr>
                                <w:spacing w:before="60" w:line="256" w:lineRule="auto"/>
                                <w:jc w:val="center"/>
                                <w:rPr>
                                  <w:sz w:val="24"/>
                                  <w:szCs w:val="24"/>
                                </w:rPr>
                              </w:pPr>
                              <w:r>
                                <w:rPr>
                                  <w:rFonts w:eastAsia="Calibri"/>
                                  <w:color w:val="000000"/>
                                  <w:sz w:val="18"/>
                                  <w:szCs w:val="18"/>
                                </w:rPr>
                                <w:t>Parser</w:t>
                              </w:r>
                            </w:p>
                            <w:p w14:paraId="1ABFD117" w14:textId="77777777" w:rsidR="00695F7D" w:rsidRDefault="00695F7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95F7D" w:rsidRDefault="00695F7D" w:rsidP="003727AB">
                              <w:pPr>
                                <w:spacing w:before="60" w:line="254" w:lineRule="auto"/>
                                <w:jc w:val="center"/>
                                <w:rPr>
                                  <w:sz w:val="24"/>
                                  <w:szCs w:val="24"/>
                                </w:rPr>
                              </w:pPr>
                              <w:r>
                                <w:rPr>
                                  <w:rFonts w:eastAsia="Calibri"/>
                                  <w:color w:val="000000"/>
                                  <w:sz w:val="18"/>
                                  <w:szCs w:val="18"/>
                                </w:rPr>
                                <w:t>Scanner</w:t>
                              </w:r>
                            </w:p>
                            <w:p w14:paraId="03FD0412" w14:textId="77777777" w:rsidR="00695F7D" w:rsidRDefault="00695F7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95F7D" w:rsidRDefault="00695F7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95F7D" w:rsidRDefault="00695F7D" w:rsidP="003567A1">
                              <w:pPr>
                                <w:spacing w:before="0" w:line="252" w:lineRule="auto"/>
                                <w:jc w:val="center"/>
                                <w:rPr>
                                  <w:sz w:val="24"/>
                                  <w:szCs w:val="24"/>
                                </w:rPr>
                              </w:pPr>
                            </w:p>
                            <w:p w14:paraId="217B84F7" w14:textId="77777777" w:rsidR="00695F7D" w:rsidRDefault="00695F7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95F7D" w:rsidRDefault="00695F7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95F7D" w:rsidRPr="00EF6288" w:rsidRDefault="00695F7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95F7D" w:rsidRDefault="00695F7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95F7D" w:rsidRDefault="00695F7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95F7D" w:rsidRDefault="00695F7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95F7D" w:rsidRPr="00E962F6" w:rsidRDefault="00695F7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95F7D" w:rsidRDefault="00695F7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95F7D" w:rsidRDefault="00695F7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95F7D" w:rsidRDefault="00695F7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95F7D" w:rsidRDefault="00695F7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95F7D" w:rsidRDefault="00695F7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95F7D" w:rsidRPr="00D2146B" w:rsidRDefault="00695F7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95F7D" w:rsidRPr="00D2146B" w:rsidRDefault="00695F7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95F7D" w:rsidRDefault="00695F7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95F7D" w:rsidRDefault="00695F7D" w:rsidP="00942B30">
                        <w:pPr>
                          <w:spacing w:before="60" w:line="256" w:lineRule="auto"/>
                          <w:jc w:val="center"/>
                          <w:rPr>
                            <w:sz w:val="24"/>
                            <w:szCs w:val="24"/>
                          </w:rPr>
                        </w:pPr>
                        <w:r>
                          <w:rPr>
                            <w:rFonts w:eastAsia="Calibri"/>
                            <w:color w:val="000000"/>
                            <w:sz w:val="18"/>
                            <w:szCs w:val="18"/>
                          </w:rPr>
                          <w:t>Parser</w:t>
                        </w:r>
                      </w:p>
                      <w:p w14:paraId="1ABFD117" w14:textId="77777777" w:rsidR="00695F7D" w:rsidRDefault="00695F7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95F7D" w:rsidRDefault="00695F7D" w:rsidP="003727AB">
                        <w:pPr>
                          <w:spacing w:before="60" w:line="254" w:lineRule="auto"/>
                          <w:jc w:val="center"/>
                          <w:rPr>
                            <w:sz w:val="24"/>
                            <w:szCs w:val="24"/>
                          </w:rPr>
                        </w:pPr>
                        <w:r>
                          <w:rPr>
                            <w:rFonts w:eastAsia="Calibri"/>
                            <w:color w:val="000000"/>
                            <w:sz w:val="18"/>
                            <w:szCs w:val="18"/>
                          </w:rPr>
                          <w:t>Scanner</w:t>
                        </w:r>
                      </w:p>
                      <w:p w14:paraId="03FD0412" w14:textId="77777777" w:rsidR="00695F7D" w:rsidRDefault="00695F7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95F7D" w:rsidRDefault="00695F7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95F7D" w:rsidRDefault="00695F7D" w:rsidP="003567A1">
                        <w:pPr>
                          <w:spacing w:before="0" w:line="252" w:lineRule="auto"/>
                          <w:jc w:val="center"/>
                          <w:rPr>
                            <w:sz w:val="24"/>
                            <w:szCs w:val="24"/>
                          </w:rPr>
                        </w:pPr>
                      </w:p>
                      <w:p w14:paraId="217B84F7" w14:textId="77777777" w:rsidR="00695F7D" w:rsidRDefault="00695F7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95F7D" w:rsidRDefault="00695F7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95F7D" w:rsidRPr="00EF6288" w:rsidRDefault="00695F7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95F7D" w:rsidRDefault="00695F7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95F7D" w:rsidRDefault="00695F7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95F7D" w:rsidRDefault="00695F7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95F7D" w:rsidRPr="00E962F6" w:rsidRDefault="00695F7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95F7D" w:rsidRDefault="00695F7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95F7D" w:rsidRDefault="00695F7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95F7D" w:rsidRDefault="00695F7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95F7D" w:rsidRDefault="00695F7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95F7D" w:rsidRDefault="00695F7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95F7D" w:rsidRPr="00D2146B" w:rsidRDefault="00695F7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95F7D" w:rsidRPr="00D2146B" w:rsidRDefault="00695F7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95F7D" w:rsidRDefault="00695F7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95F7D" w:rsidRDefault="00695F7D" w:rsidP="00541B67">
                              <w:pPr>
                                <w:spacing w:before="60" w:line="256" w:lineRule="auto"/>
                                <w:jc w:val="center"/>
                                <w:rPr>
                                  <w:sz w:val="24"/>
                                  <w:szCs w:val="24"/>
                                </w:rPr>
                              </w:pPr>
                              <w:r>
                                <w:rPr>
                                  <w:rFonts w:eastAsia="Calibri"/>
                                  <w:color w:val="000000"/>
                                  <w:sz w:val="18"/>
                                  <w:szCs w:val="18"/>
                                </w:rPr>
                                <w:t>Parser</w:t>
                              </w:r>
                            </w:p>
                            <w:p w14:paraId="738A4637" w14:textId="77777777" w:rsidR="00695F7D" w:rsidRDefault="00695F7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95F7D" w:rsidRDefault="00695F7D" w:rsidP="00541B67">
                              <w:pPr>
                                <w:spacing w:before="60" w:line="254" w:lineRule="auto"/>
                                <w:jc w:val="center"/>
                                <w:rPr>
                                  <w:sz w:val="24"/>
                                  <w:szCs w:val="24"/>
                                </w:rPr>
                              </w:pPr>
                              <w:r>
                                <w:rPr>
                                  <w:rFonts w:eastAsia="Calibri"/>
                                  <w:color w:val="000000"/>
                                  <w:sz w:val="18"/>
                                  <w:szCs w:val="18"/>
                                </w:rPr>
                                <w:t>Scanner</w:t>
                              </w:r>
                            </w:p>
                            <w:p w14:paraId="1FC59E41" w14:textId="77777777" w:rsidR="00695F7D" w:rsidRDefault="00695F7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95F7D" w:rsidRDefault="00695F7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95F7D" w:rsidRDefault="00695F7D" w:rsidP="00541B67">
                              <w:pPr>
                                <w:spacing w:before="0" w:line="252" w:lineRule="auto"/>
                                <w:jc w:val="center"/>
                                <w:rPr>
                                  <w:sz w:val="24"/>
                                  <w:szCs w:val="24"/>
                                </w:rPr>
                              </w:pPr>
                            </w:p>
                            <w:p w14:paraId="1164C4DA" w14:textId="77777777" w:rsidR="00695F7D" w:rsidRDefault="00695F7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95F7D" w:rsidRDefault="00695F7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95F7D" w:rsidRPr="00EF6288" w:rsidRDefault="00695F7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95F7D" w:rsidRDefault="00695F7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95F7D" w:rsidRDefault="00695F7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95F7D" w:rsidRDefault="00695F7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95F7D" w:rsidRPr="00E962F6" w:rsidRDefault="00695F7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95F7D" w:rsidRDefault="00695F7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95F7D" w:rsidRDefault="00695F7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95F7D" w:rsidRDefault="00695F7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95F7D" w:rsidRDefault="00695F7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95F7D" w:rsidRDefault="00695F7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95F7D" w:rsidRPr="00D2146B" w:rsidRDefault="00695F7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95F7D" w:rsidRPr="00D2146B" w:rsidRDefault="00695F7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95F7D" w:rsidRDefault="00695F7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95F7D" w:rsidRDefault="00695F7D" w:rsidP="00541B67">
                        <w:pPr>
                          <w:spacing w:before="60" w:line="256" w:lineRule="auto"/>
                          <w:jc w:val="center"/>
                          <w:rPr>
                            <w:sz w:val="24"/>
                            <w:szCs w:val="24"/>
                          </w:rPr>
                        </w:pPr>
                        <w:r>
                          <w:rPr>
                            <w:rFonts w:eastAsia="Calibri"/>
                            <w:color w:val="000000"/>
                            <w:sz w:val="18"/>
                            <w:szCs w:val="18"/>
                          </w:rPr>
                          <w:t>Parser</w:t>
                        </w:r>
                      </w:p>
                      <w:p w14:paraId="738A4637" w14:textId="77777777" w:rsidR="00695F7D" w:rsidRDefault="00695F7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95F7D" w:rsidRDefault="00695F7D" w:rsidP="00541B67">
                        <w:pPr>
                          <w:spacing w:before="60" w:line="254" w:lineRule="auto"/>
                          <w:jc w:val="center"/>
                          <w:rPr>
                            <w:sz w:val="24"/>
                            <w:szCs w:val="24"/>
                          </w:rPr>
                        </w:pPr>
                        <w:r>
                          <w:rPr>
                            <w:rFonts w:eastAsia="Calibri"/>
                            <w:color w:val="000000"/>
                            <w:sz w:val="18"/>
                            <w:szCs w:val="18"/>
                          </w:rPr>
                          <w:t>Scanner</w:t>
                        </w:r>
                      </w:p>
                      <w:p w14:paraId="1FC59E41" w14:textId="77777777" w:rsidR="00695F7D" w:rsidRDefault="00695F7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95F7D" w:rsidRDefault="00695F7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95F7D" w:rsidRDefault="00695F7D" w:rsidP="00541B67">
                        <w:pPr>
                          <w:spacing w:before="0" w:line="252" w:lineRule="auto"/>
                          <w:jc w:val="center"/>
                          <w:rPr>
                            <w:sz w:val="24"/>
                            <w:szCs w:val="24"/>
                          </w:rPr>
                        </w:pPr>
                      </w:p>
                      <w:p w14:paraId="1164C4DA" w14:textId="77777777" w:rsidR="00695F7D" w:rsidRDefault="00695F7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95F7D" w:rsidRDefault="00695F7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95F7D" w:rsidRPr="00EF6288" w:rsidRDefault="00695F7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95F7D" w:rsidRDefault="00695F7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95F7D" w:rsidRDefault="00695F7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95F7D" w:rsidRDefault="00695F7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95F7D" w:rsidRPr="00E962F6" w:rsidRDefault="00695F7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95F7D" w:rsidRDefault="00695F7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95F7D" w:rsidRDefault="00695F7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95F7D" w:rsidRDefault="00695F7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95F7D" w:rsidRDefault="00695F7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95F7D" w:rsidRDefault="00695F7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lastRenderedPageBreak/>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lastRenderedPageBreak/>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lastRenderedPageBreak/>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lastRenderedPageBreak/>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lastRenderedPageBreak/>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lastRenderedPageBreak/>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 xml:space="preserve">the target that later will be backpatched into the instruction. </w:t>
      </w:r>
      <w:r w:rsidR="001F4597" w:rsidRPr="00D822A3">
        <w:rPr>
          <w:highlight w:val="white"/>
          <w:lang w:val="en-GB"/>
        </w:rPr>
        <w:lastRenderedPageBreak/>
        <w:t>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lastRenderedPageBreak/>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lastRenderedPageBreak/>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lastRenderedPageBreak/>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lastRenderedPageBreak/>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lastRenderedPageBreak/>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lastRenderedPageBreak/>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lastRenderedPageBreak/>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lastRenderedPageBreak/>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lastRenderedPageBreak/>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lastRenderedPageBreak/>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lastRenderedPageBreak/>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lastRenderedPageBreak/>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lastRenderedPageBreak/>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lastRenderedPageBreak/>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lastRenderedPageBreak/>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lastRenderedPageBreak/>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95F7D" w:rsidRPr="00D2146B" w:rsidRDefault="00695F7D" w:rsidP="0050082D">
                              <w:pPr>
                                <w:spacing w:before="0" w:after="0"/>
                                <w:rPr>
                                  <w:sz w:val="18"/>
                                  <w:szCs w:val="18"/>
                                  <w:lang w:val="sv-SE"/>
                                </w:rPr>
                              </w:pPr>
                              <w:r>
                                <w:rPr>
                                  <w:sz w:val="18"/>
                                  <w:szCs w:val="18"/>
                                  <w:lang w:val="sv-SE"/>
                                </w:rPr>
                                <w:t>Static int globalInt</w:t>
                              </w:r>
                            </w:p>
                            <w:p w14:paraId="69A6032C" w14:textId="768161F7" w:rsidR="00695F7D" w:rsidRDefault="00695F7D" w:rsidP="0050082D">
                              <w:pPr>
                                <w:spacing w:before="0" w:after="0"/>
                                <w:rPr>
                                  <w:sz w:val="18"/>
                                  <w:szCs w:val="18"/>
                                  <w:lang w:val="sv-SE"/>
                                </w:rPr>
                              </w:pPr>
                              <w:r>
                                <w:rPr>
                                  <w:sz w:val="18"/>
                                  <w:szCs w:val="18"/>
                                  <w:lang w:val="sv-SE"/>
                                </w:rPr>
                                <w:t>Static int i</w:t>
                              </w:r>
                            </w:p>
                            <w:p w14:paraId="65DC2C71" w14:textId="7AEEED2D" w:rsidR="00695F7D" w:rsidRDefault="00695F7D" w:rsidP="0050082D">
                              <w:pPr>
                                <w:spacing w:before="0" w:after="0"/>
                                <w:rPr>
                                  <w:sz w:val="18"/>
                                  <w:szCs w:val="18"/>
                                  <w:lang w:val="sv-SE"/>
                                </w:rPr>
                              </w:pPr>
                            </w:p>
                            <w:p w14:paraId="3B0DD407" w14:textId="21D67AC3" w:rsidR="00695F7D" w:rsidRPr="001B6705" w:rsidRDefault="00695F7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95F7D" w:rsidRPr="00D2146B" w:rsidRDefault="00695F7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95F7D" w:rsidRPr="00D2146B" w:rsidRDefault="00695F7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95F7D" w:rsidRDefault="00695F7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95F7D" w:rsidRPr="00D2146B" w:rsidRDefault="00695F7D" w:rsidP="0050082D">
                              <w:pPr>
                                <w:spacing w:before="0" w:after="0" w:line="256" w:lineRule="auto"/>
                                <w:rPr>
                                  <w:sz w:val="18"/>
                                  <w:szCs w:val="18"/>
                                </w:rPr>
                              </w:pPr>
                              <w:r>
                                <w:rPr>
                                  <w:sz w:val="18"/>
                                  <w:szCs w:val="18"/>
                                </w:rPr>
                                <w:t>Auto mainChar : char</w:t>
                              </w:r>
                            </w:p>
                            <w:p w14:paraId="302437A3" w14:textId="77777777" w:rsidR="00695F7D" w:rsidRDefault="00695F7D" w:rsidP="0050082D">
                              <w:pPr>
                                <w:spacing w:before="0" w:after="0" w:line="256" w:lineRule="auto"/>
                                <w:rPr>
                                  <w:rFonts w:eastAsia="Calibri"/>
                                  <w:color w:val="000000"/>
                                  <w:sz w:val="18"/>
                                  <w:szCs w:val="18"/>
                                </w:rPr>
                              </w:pPr>
                            </w:p>
                            <w:p w14:paraId="71CC6A80" w14:textId="77C30F45" w:rsidR="00695F7D" w:rsidRPr="00D2146B" w:rsidRDefault="00695F7D" w:rsidP="008C458D">
                              <w:pPr>
                                <w:spacing w:before="0" w:after="0" w:line="256" w:lineRule="auto"/>
                                <w:rPr>
                                  <w:sz w:val="18"/>
                                  <w:szCs w:val="18"/>
                                </w:rPr>
                              </w:pPr>
                              <w:r>
                                <w:rPr>
                                  <w:rFonts w:eastAsia="Calibri"/>
                                  <w:color w:val="000000"/>
                                  <w:sz w:val="18"/>
                                  <w:szCs w:val="18"/>
                                </w:rPr>
                                <w:t>m_parentTable</w:t>
                              </w:r>
                            </w:p>
                            <w:p w14:paraId="4A1EB75F" w14:textId="77777777" w:rsidR="00695F7D" w:rsidRPr="00D2146B" w:rsidRDefault="00695F7D" w:rsidP="0050082D">
                              <w:pPr>
                                <w:spacing w:before="0" w:after="0" w:line="256" w:lineRule="auto"/>
                                <w:rPr>
                                  <w:sz w:val="18"/>
                                  <w:szCs w:val="18"/>
                                </w:rPr>
                              </w:pPr>
                              <w:r w:rsidRPr="00D2146B">
                                <w:rPr>
                                  <w:rFonts w:eastAsia="Calibri"/>
                                  <w:color w:val="000000"/>
                                  <w:sz w:val="18"/>
                                  <w:szCs w:val="18"/>
                                </w:rPr>
                                <w:t> </w:t>
                              </w:r>
                            </w:p>
                            <w:p w14:paraId="176D8F8E" w14:textId="77777777" w:rsidR="00695F7D" w:rsidRPr="00D2146B" w:rsidRDefault="00695F7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95F7D" w:rsidRPr="00D2146B" w:rsidRDefault="00695F7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95F7D" w:rsidRPr="00D2146B" w:rsidRDefault="00695F7D" w:rsidP="0050082D">
                              <w:pPr>
                                <w:spacing w:before="0" w:after="0" w:line="254" w:lineRule="auto"/>
                                <w:rPr>
                                  <w:sz w:val="18"/>
                                  <w:szCs w:val="18"/>
                                </w:rPr>
                              </w:pPr>
                              <w:r>
                                <w:rPr>
                                  <w:rFonts w:eastAsia="Calibri"/>
                                  <w:color w:val="000000"/>
                                  <w:sz w:val="18"/>
                                  <w:szCs w:val="18"/>
                                </w:rPr>
                                <w:t>auto int i</w:t>
                              </w:r>
                            </w:p>
                            <w:p w14:paraId="1EB866A9" w14:textId="57278A33" w:rsidR="00695F7D" w:rsidRDefault="00695F7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95F7D" w:rsidRDefault="00695F7D" w:rsidP="00073BF2">
                              <w:pPr>
                                <w:spacing w:before="0" w:after="0" w:line="254" w:lineRule="auto"/>
                                <w:rPr>
                                  <w:rFonts w:eastAsia="Calibri"/>
                                  <w:color w:val="000000"/>
                                  <w:sz w:val="18"/>
                                  <w:szCs w:val="18"/>
                                </w:rPr>
                              </w:pPr>
                            </w:p>
                            <w:p w14:paraId="55FF5C13" w14:textId="77777777" w:rsidR="00695F7D" w:rsidRPr="00D2146B" w:rsidRDefault="00695F7D" w:rsidP="00073BF2">
                              <w:pPr>
                                <w:spacing w:before="0" w:after="0" w:line="256" w:lineRule="auto"/>
                                <w:rPr>
                                  <w:sz w:val="18"/>
                                  <w:szCs w:val="18"/>
                                </w:rPr>
                              </w:pPr>
                              <w:r>
                                <w:rPr>
                                  <w:rFonts w:eastAsia="Calibri"/>
                                  <w:color w:val="000000"/>
                                  <w:sz w:val="18"/>
                                  <w:szCs w:val="18"/>
                                </w:rPr>
                                <w:t>m_parentTable</w:t>
                              </w:r>
                            </w:p>
                            <w:p w14:paraId="20CF0F08" w14:textId="77777777" w:rsidR="00695F7D" w:rsidRPr="00D2146B" w:rsidRDefault="00695F7D" w:rsidP="00073BF2">
                              <w:pPr>
                                <w:spacing w:before="0" w:after="0" w:line="254" w:lineRule="auto"/>
                                <w:rPr>
                                  <w:sz w:val="18"/>
                                  <w:szCs w:val="18"/>
                                </w:rPr>
                              </w:pPr>
                            </w:p>
                            <w:p w14:paraId="2347329E" w14:textId="77777777" w:rsidR="00695F7D" w:rsidRPr="00D2146B" w:rsidRDefault="00695F7D" w:rsidP="0050082D">
                              <w:pPr>
                                <w:spacing w:before="0" w:after="0" w:line="254" w:lineRule="auto"/>
                                <w:rPr>
                                  <w:sz w:val="18"/>
                                  <w:szCs w:val="18"/>
                                </w:rPr>
                              </w:pPr>
                              <w:r w:rsidRPr="00D2146B">
                                <w:rPr>
                                  <w:rFonts w:eastAsia="Calibri"/>
                                  <w:color w:val="000000"/>
                                  <w:sz w:val="18"/>
                                  <w:szCs w:val="18"/>
                                </w:rPr>
                                <w:t> </w:t>
                              </w:r>
                            </w:p>
                            <w:p w14:paraId="7D6DAD56" w14:textId="77777777" w:rsidR="00695F7D" w:rsidRPr="00D2146B" w:rsidRDefault="00695F7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95F7D" w:rsidRPr="00D2146B" w:rsidRDefault="00695F7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95F7D" w:rsidRPr="00100F82" w:rsidRDefault="00695F7D" w:rsidP="00100F82">
                              <w:pPr>
                                <w:spacing w:before="0" w:after="0"/>
                                <w:rPr>
                                  <w:sz w:val="18"/>
                                  <w:szCs w:val="18"/>
                                </w:rPr>
                              </w:pPr>
                              <w:r w:rsidRPr="00100F82">
                                <w:rPr>
                                  <w:sz w:val="18"/>
                                  <w:szCs w:val="18"/>
                                </w:rPr>
                                <w:t>auto int i</w:t>
                              </w:r>
                            </w:p>
                            <w:p w14:paraId="5D0A676C" w14:textId="673BC4F3" w:rsidR="00695F7D" w:rsidRPr="00100F82" w:rsidRDefault="00695F7D" w:rsidP="00100F82">
                              <w:pPr>
                                <w:spacing w:before="0" w:after="0"/>
                                <w:rPr>
                                  <w:sz w:val="18"/>
                                  <w:szCs w:val="18"/>
                                </w:rPr>
                              </w:pPr>
                              <w:r w:rsidRPr="00100F82">
                                <w:rPr>
                                  <w:sz w:val="18"/>
                                  <w:szCs w:val="18"/>
                                </w:rPr>
                                <w:t>auto double blockDouble</w:t>
                              </w:r>
                            </w:p>
                            <w:p w14:paraId="5B01AFF6" w14:textId="77777777" w:rsidR="00695F7D" w:rsidRDefault="00695F7D" w:rsidP="00100F82">
                              <w:pPr>
                                <w:spacing w:before="0" w:after="0" w:line="256" w:lineRule="auto"/>
                                <w:rPr>
                                  <w:rFonts w:eastAsia="Calibri"/>
                                  <w:color w:val="000000"/>
                                  <w:sz w:val="18"/>
                                  <w:szCs w:val="18"/>
                                </w:rPr>
                              </w:pPr>
                            </w:p>
                            <w:p w14:paraId="35EF25BA" w14:textId="6D9A7EDC" w:rsidR="00695F7D" w:rsidRPr="00D2146B" w:rsidRDefault="00695F7D" w:rsidP="00100F82">
                              <w:pPr>
                                <w:spacing w:before="0" w:after="0" w:line="256" w:lineRule="auto"/>
                                <w:rPr>
                                  <w:sz w:val="18"/>
                                  <w:szCs w:val="18"/>
                                </w:rPr>
                              </w:pPr>
                              <w:r>
                                <w:rPr>
                                  <w:rFonts w:eastAsia="Calibri"/>
                                  <w:color w:val="000000"/>
                                  <w:sz w:val="18"/>
                                  <w:szCs w:val="18"/>
                                </w:rPr>
                                <w:t>m_parentTable</w:t>
                              </w:r>
                            </w:p>
                            <w:p w14:paraId="274031CF" w14:textId="32871C06" w:rsidR="00695F7D" w:rsidRDefault="00695F7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95F7D" w:rsidRDefault="00695F7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95F7D" w:rsidRDefault="00695F7D" w:rsidP="00D44BB8">
                              <w:pPr>
                                <w:spacing w:line="252" w:lineRule="auto"/>
                              </w:pPr>
                              <w:r>
                                <w:rPr>
                                  <w:rFonts w:eastAsia="Calibri"/>
                                  <w:color w:val="000000"/>
                                  <w:sz w:val="18"/>
                                  <w:szCs w:val="18"/>
                                </w:rPr>
                                <w:t>SymbolTable.CurrentTable</w:t>
                              </w:r>
                            </w:p>
                            <w:p w14:paraId="332537CB" w14:textId="66AB52F1" w:rsidR="00695F7D" w:rsidRDefault="00695F7D" w:rsidP="00D44BB8">
                              <w:pPr>
                                <w:spacing w:line="252" w:lineRule="auto"/>
                              </w:pPr>
                            </w:p>
                            <w:p w14:paraId="35DA4169" w14:textId="77777777" w:rsidR="00695F7D" w:rsidRDefault="00695F7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95F7D" w:rsidRPr="00610E6C" w:rsidRDefault="00695F7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95F7D" w:rsidRPr="00D2146B" w:rsidRDefault="00695F7D" w:rsidP="0050082D">
                        <w:pPr>
                          <w:spacing w:before="0" w:after="0"/>
                          <w:rPr>
                            <w:sz w:val="18"/>
                            <w:szCs w:val="18"/>
                            <w:lang w:val="sv-SE"/>
                          </w:rPr>
                        </w:pPr>
                        <w:r>
                          <w:rPr>
                            <w:sz w:val="18"/>
                            <w:szCs w:val="18"/>
                            <w:lang w:val="sv-SE"/>
                          </w:rPr>
                          <w:t>Static int globalInt</w:t>
                        </w:r>
                      </w:p>
                      <w:p w14:paraId="69A6032C" w14:textId="768161F7" w:rsidR="00695F7D" w:rsidRDefault="00695F7D" w:rsidP="0050082D">
                        <w:pPr>
                          <w:spacing w:before="0" w:after="0"/>
                          <w:rPr>
                            <w:sz w:val="18"/>
                            <w:szCs w:val="18"/>
                            <w:lang w:val="sv-SE"/>
                          </w:rPr>
                        </w:pPr>
                        <w:r>
                          <w:rPr>
                            <w:sz w:val="18"/>
                            <w:szCs w:val="18"/>
                            <w:lang w:val="sv-SE"/>
                          </w:rPr>
                          <w:t>Static int i</w:t>
                        </w:r>
                      </w:p>
                      <w:p w14:paraId="65DC2C71" w14:textId="7AEEED2D" w:rsidR="00695F7D" w:rsidRDefault="00695F7D" w:rsidP="0050082D">
                        <w:pPr>
                          <w:spacing w:before="0" w:after="0"/>
                          <w:rPr>
                            <w:sz w:val="18"/>
                            <w:szCs w:val="18"/>
                            <w:lang w:val="sv-SE"/>
                          </w:rPr>
                        </w:pPr>
                      </w:p>
                      <w:p w14:paraId="3B0DD407" w14:textId="21D67AC3" w:rsidR="00695F7D" w:rsidRPr="001B6705" w:rsidRDefault="00695F7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95F7D" w:rsidRPr="00D2146B" w:rsidRDefault="00695F7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95F7D" w:rsidRPr="00D2146B" w:rsidRDefault="00695F7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95F7D" w:rsidRDefault="00695F7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95F7D" w:rsidRPr="00D2146B" w:rsidRDefault="00695F7D" w:rsidP="0050082D">
                        <w:pPr>
                          <w:spacing w:before="0" w:after="0" w:line="256" w:lineRule="auto"/>
                          <w:rPr>
                            <w:sz w:val="18"/>
                            <w:szCs w:val="18"/>
                          </w:rPr>
                        </w:pPr>
                        <w:r>
                          <w:rPr>
                            <w:sz w:val="18"/>
                            <w:szCs w:val="18"/>
                          </w:rPr>
                          <w:t>Auto mainChar : char</w:t>
                        </w:r>
                      </w:p>
                      <w:p w14:paraId="302437A3" w14:textId="77777777" w:rsidR="00695F7D" w:rsidRDefault="00695F7D" w:rsidP="0050082D">
                        <w:pPr>
                          <w:spacing w:before="0" w:after="0" w:line="256" w:lineRule="auto"/>
                          <w:rPr>
                            <w:rFonts w:eastAsia="Calibri"/>
                            <w:color w:val="000000"/>
                            <w:sz w:val="18"/>
                            <w:szCs w:val="18"/>
                          </w:rPr>
                        </w:pPr>
                      </w:p>
                      <w:p w14:paraId="71CC6A80" w14:textId="77C30F45" w:rsidR="00695F7D" w:rsidRPr="00D2146B" w:rsidRDefault="00695F7D" w:rsidP="008C458D">
                        <w:pPr>
                          <w:spacing w:before="0" w:after="0" w:line="256" w:lineRule="auto"/>
                          <w:rPr>
                            <w:sz w:val="18"/>
                            <w:szCs w:val="18"/>
                          </w:rPr>
                        </w:pPr>
                        <w:r>
                          <w:rPr>
                            <w:rFonts w:eastAsia="Calibri"/>
                            <w:color w:val="000000"/>
                            <w:sz w:val="18"/>
                            <w:szCs w:val="18"/>
                          </w:rPr>
                          <w:t>m_parentTable</w:t>
                        </w:r>
                      </w:p>
                      <w:p w14:paraId="4A1EB75F" w14:textId="77777777" w:rsidR="00695F7D" w:rsidRPr="00D2146B" w:rsidRDefault="00695F7D" w:rsidP="0050082D">
                        <w:pPr>
                          <w:spacing w:before="0" w:after="0" w:line="256" w:lineRule="auto"/>
                          <w:rPr>
                            <w:sz w:val="18"/>
                            <w:szCs w:val="18"/>
                          </w:rPr>
                        </w:pPr>
                        <w:r w:rsidRPr="00D2146B">
                          <w:rPr>
                            <w:rFonts w:eastAsia="Calibri"/>
                            <w:color w:val="000000"/>
                            <w:sz w:val="18"/>
                            <w:szCs w:val="18"/>
                          </w:rPr>
                          <w:t> </w:t>
                        </w:r>
                      </w:p>
                      <w:p w14:paraId="176D8F8E" w14:textId="77777777" w:rsidR="00695F7D" w:rsidRPr="00D2146B" w:rsidRDefault="00695F7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95F7D" w:rsidRPr="00D2146B" w:rsidRDefault="00695F7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95F7D" w:rsidRPr="00D2146B" w:rsidRDefault="00695F7D" w:rsidP="0050082D">
                        <w:pPr>
                          <w:spacing w:before="0" w:after="0" w:line="254" w:lineRule="auto"/>
                          <w:rPr>
                            <w:sz w:val="18"/>
                            <w:szCs w:val="18"/>
                          </w:rPr>
                        </w:pPr>
                        <w:r>
                          <w:rPr>
                            <w:rFonts w:eastAsia="Calibri"/>
                            <w:color w:val="000000"/>
                            <w:sz w:val="18"/>
                            <w:szCs w:val="18"/>
                          </w:rPr>
                          <w:t>auto int i</w:t>
                        </w:r>
                      </w:p>
                      <w:p w14:paraId="1EB866A9" w14:textId="57278A33" w:rsidR="00695F7D" w:rsidRDefault="00695F7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95F7D" w:rsidRDefault="00695F7D" w:rsidP="00073BF2">
                        <w:pPr>
                          <w:spacing w:before="0" w:after="0" w:line="254" w:lineRule="auto"/>
                          <w:rPr>
                            <w:rFonts w:eastAsia="Calibri"/>
                            <w:color w:val="000000"/>
                            <w:sz w:val="18"/>
                            <w:szCs w:val="18"/>
                          </w:rPr>
                        </w:pPr>
                      </w:p>
                      <w:p w14:paraId="55FF5C13" w14:textId="77777777" w:rsidR="00695F7D" w:rsidRPr="00D2146B" w:rsidRDefault="00695F7D" w:rsidP="00073BF2">
                        <w:pPr>
                          <w:spacing w:before="0" w:after="0" w:line="256" w:lineRule="auto"/>
                          <w:rPr>
                            <w:sz w:val="18"/>
                            <w:szCs w:val="18"/>
                          </w:rPr>
                        </w:pPr>
                        <w:r>
                          <w:rPr>
                            <w:rFonts w:eastAsia="Calibri"/>
                            <w:color w:val="000000"/>
                            <w:sz w:val="18"/>
                            <w:szCs w:val="18"/>
                          </w:rPr>
                          <w:t>m_parentTable</w:t>
                        </w:r>
                      </w:p>
                      <w:p w14:paraId="20CF0F08" w14:textId="77777777" w:rsidR="00695F7D" w:rsidRPr="00D2146B" w:rsidRDefault="00695F7D" w:rsidP="00073BF2">
                        <w:pPr>
                          <w:spacing w:before="0" w:after="0" w:line="254" w:lineRule="auto"/>
                          <w:rPr>
                            <w:sz w:val="18"/>
                            <w:szCs w:val="18"/>
                          </w:rPr>
                        </w:pPr>
                      </w:p>
                      <w:p w14:paraId="2347329E" w14:textId="77777777" w:rsidR="00695F7D" w:rsidRPr="00D2146B" w:rsidRDefault="00695F7D" w:rsidP="0050082D">
                        <w:pPr>
                          <w:spacing w:before="0" w:after="0" w:line="254" w:lineRule="auto"/>
                          <w:rPr>
                            <w:sz w:val="18"/>
                            <w:szCs w:val="18"/>
                          </w:rPr>
                        </w:pPr>
                        <w:r w:rsidRPr="00D2146B">
                          <w:rPr>
                            <w:rFonts w:eastAsia="Calibri"/>
                            <w:color w:val="000000"/>
                            <w:sz w:val="18"/>
                            <w:szCs w:val="18"/>
                          </w:rPr>
                          <w:t> </w:t>
                        </w:r>
                      </w:p>
                      <w:p w14:paraId="7D6DAD56" w14:textId="77777777" w:rsidR="00695F7D" w:rsidRPr="00D2146B" w:rsidRDefault="00695F7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95F7D" w:rsidRPr="00D2146B" w:rsidRDefault="00695F7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95F7D" w:rsidRPr="00100F82" w:rsidRDefault="00695F7D" w:rsidP="00100F82">
                        <w:pPr>
                          <w:spacing w:before="0" w:after="0"/>
                          <w:rPr>
                            <w:sz w:val="18"/>
                            <w:szCs w:val="18"/>
                          </w:rPr>
                        </w:pPr>
                        <w:r w:rsidRPr="00100F82">
                          <w:rPr>
                            <w:sz w:val="18"/>
                            <w:szCs w:val="18"/>
                          </w:rPr>
                          <w:t>auto int i</w:t>
                        </w:r>
                      </w:p>
                      <w:p w14:paraId="5D0A676C" w14:textId="673BC4F3" w:rsidR="00695F7D" w:rsidRPr="00100F82" w:rsidRDefault="00695F7D" w:rsidP="00100F82">
                        <w:pPr>
                          <w:spacing w:before="0" w:after="0"/>
                          <w:rPr>
                            <w:sz w:val="18"/>
                            <w:szCs w:val="18"/>
                          </w:rPr>
                        </w:pPr>
                        <w:r w:rsidRPr="00100F82">
                          <w:rPr>
                            <w:sz w:val="18"/>
                            <w:szCs w:val="18"/>
                          </w:rPr>
                          <w:t>auto double blockDouble</w:t>
                        </w:r>
                      </w:p>
                      <w:p w14:paraId="5B01AFF6" w14:textId="77777777" w:rsidR="00695F7D" w:rsidRDefault="00695F7D" w:rsidP="00100F82">
                        <w:pPr>
                          <w:spacing w:before="0" w:after="0" w:line="256" w:lineRule="auto"/>
                          <w:rPr>
                            <w:rFonts w:eastAsia="Calibri"/>
                            <w:color w:val="000000"/>
                            <w:sz w:val="18"/>
                            <w:szCs w:val="18"/>
                          </w:rPr>
                        </w:pPr>
                      </w:p>
                      <w:p w14:paraId="35EF25BA" w14:textId="6D9A7EDC" w:rsidR="00695F7D" w:rsidRPr="00D2146B" w:rsidRDefault="00695F7D" w:rsidP="00100F82">
                        <w:pPr>
                          <w:spacing w:before="0" w:after="0" w:line="256" w:lineRule="auto"/>
                          <w:rPr>
                            <w:sz w:val="18"/>
                            <w:szCs w:val="18"/>
                          </w:rPr>
                        </w:pPr>
                        <w:r>
                          <w:rPr>
                            <w:rFonts w:eastAsia="Calibri"/>
                            <w:color w:val="000000"/>
                            <w:sz w:val="18"/>
                            <w:szCs w:val="18"/>
                          </w:rPr>
                          <w:t>m_parentTable</w:t>
                        </w:r>
                      </w:p>
                      <w:p w14:paraId="274031CF" w14:textId="32871C06" w:rsidR="00695F7D" w:rsidRDefault="00695F7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95F7D" w:rsidRDefault="00695F7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95F7D" w:rsidRDefault="00695F7D" w:rsidP="00D44BB8">
                        <w:pPr>
                          <w:spacing w:line="252" w:lineRule="auto"/>
                        </w:pPr>
                        <w:r>
                          <w:rPr>
                            <w:rFonts w:eastAsia="Calibri"/>
                            <w:color w:val="000000"/>
                            <w:sz w:val="18"/>
                            <w:szCs w:val="18"/>
                          </w:rPr>
                          <w:t>SymbolTable.CurrentTable</w:t>
                        </w:r>
                      </w:p>
                      <w:p w14:paraId="332537CB" w14:textId="66AB52F1" w:rsidR="00695F7D" w:rsidRDefault="00695F7D" w:rsidP="00D44BB8">
                        <w:pPr>
                          <w:spacing w:line="252" w:lineRule="auto"/>
                        </w:pPr>
                      </w:p>
                      <w:p w14:paraId="35DA4169" w14:textId="77777777" w:rsidR="00695F7D" w:rsidRDefault="00695F7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95F7D" w:rsidRPr="00610E6C" w:rsidRDefault="00695F7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lastRenderedPageBreak/>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lastRenderedPageBreak/>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lastRenderedPageBreak/>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95F7D" w:rsidRPr="00D2146B" w:rsidRDefault="00695F7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95F7D" w:rsidRPr="00D2146B" w:rsidRDefault="00695F7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95F7D" w:rsidRPr="00D2146B" w:rsidRDefault="00695F7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95F7D" w:rsidRPr="00D2146B" w:rsidRDefault="00695F7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95F7D" w:rsidRPr="00D2146B" w:rsidRDefault="00695F7D" w:rsidP="00D2146B">
                              <w:pPr>
                                <w:spacing w:before="0" w:after="0"/>
                                <w:rPr>
                                  <w:sz w:val="18"/>
                                  <w:szCs w:val="18"/>
                                  <w:lang w:val="sv-SE"/>
                                </w:rPr>
                              </w:pPr>
                              <w:r w:rsidRPr="00D2146B">
                                <w:rPr>
                                  <w:sz w:val="18"/>
                                  <w:szCs w:val="18"/>
                                  <w:lang w:val="sv-SE"/>
                                </w:rPr>
                                <w:t>Ellipse Frame Pointer</w:t>
                              </w:r>
                            </w:p>
                            <w:p w14:paraId="366E1AE1" w14:textId="757FAE9A" w:rsidR="00695F7D" w:rsidRPr="00D2146B" w:rsidRDefault="00695F7D" w:rsidP="00D2146B">
                              <w:pPr>
                                <w:spacing w:before="0" w:after="0"/>
                                <w:rPr>
                                  <w:sz w:val="18"/>
                                  <w:szCs w:val="18"/>
                                  <w:lang w:val="sv-SE"/>
                                </w:rPr>
                              </w:pPr>
                              <w:r w:rsidRPr="00D2146B">
                                <w:rPr>
                                  <w:sz w:val="18"/>
                                  <w:szCs w:val="18"/>
                                  <w:lang w:val="sv-SE"/>
                                </w:rPr>
                                <w:t>Regular Frame Pointer</w:t>
                              </w:r>
                            </w:p>
                            <w:p w14:paraId="3E5A4966" w14:textId="38836501" w:rsidR="00695F7D" w:rsidRPr="00D2146B" w:rsidRDefault="00695F7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95F7D" w:rsidRPr="00D2146B" w:rsidRDefault="00695F7D" w:rsidP="00D2146B">
                              <w:pPr>
                                <w:spacing w:before="0" w:after="0"/>
                                <w:rPr>
                                  <w:sz w:val="18"/>
                                  <w:szCs w:val="18"/>
                                  <w:lang w:val="sv-SE"/>
                                </w:rPr>
                              </w:pPr>
                            </w:p>
                            <w:p w14:paraId="48B5950A" w14:textId="77777777" w:rsidR="00695F7D" w:rsidRPr="00D2146B" w:rsidRDefault="00695F7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95F7D" w:rsidRPr="00D2146B" w:rsidRDefault="00695F7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95F7D" w:rsidRPr="00D2146B" w:rsidRDefault="00695F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95F7D" w:rsidRPr="00D2146B" w:rsidRDefault="00695F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95F7D" w:rsidRPr="00D2146B" w:rsidRDefault="00695F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95F7D" w:rsidRPr="00D2146B" w:rsidRDefault="00695F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95F7D" w:rsidRPr="00D2146B" w:rsidRDefault="00695F7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 </w:t>
                              </w:r>
                            </w:p>
                            <w:p w14:paraId="2924CD49"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95F7D" w:rsidRPr="00D2146B" w:rsidRDefault="00695F7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95F7D" w:rsidRPr="00D2146B" w:rsidRDefault="00695F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95F7D" w:rsidRPr="00D2146B" w:rsidRDefault="00695F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95F7D" w:rsidRPr="00D2146B" w:rsidRDefault="00695F7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 </w:t>
                              </w:r>
                            </w:p>
                            <w:p w14:paraId="1ECBE518"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95F7D" w:rsidRPr="00D2146B" w:rsidRDefault="00695F7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95F7D" w:rsidRPr="00D2146B" w:rsidRDefault="00695F7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95F7D" w:rsidRPr="00D2146B" w:rsidRDefault="00695F7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95F7D" w:rsidRPr="00D2146B" w:rsidRDefault="00695F7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95F7D" w:rsidRPr="00D2146B" w:rsidRDefault="00695F7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95F7D" w:rsidRPr="00D2146B" w:rsidRDefault="00695F7D" w:rsidP="00D2146B">
                        <w:pPr>
                          <w:spacing w:before="0" w:after="0"/>
                          <w:rPr>
                            <w:sz w:val="18"/>
                            <w:szCs w:val="18"/>
                            <w:lang w:val="sv-SE"/>
                          </w:rPr>
                        </w:pPr>
                        <w:r w:rsidRPr="00D2146B">
                          <w:rPr>
                            <w:sz w:val="18"/>
                            <w:szCs w:val="18"/>
                            <w:lang w:val="sv-SE"/>
                          </w:rPr>
                          <w:t>Ellipse Frame Pointer</w:t>
                        </w:r>
                      </w:p>
                      <w:p w14:paraId="366E1AE1" w14:textId="757FAE9A" w:rsidR="00695F7D" w:rsidRPr="00D2146B" w:rsidRDefault="00695F7D" w:rsidP="00D2146B">
                        <w:pPr>
                          <w:spacing w:before="0" w:after="0"/>
                          <w:rPr>
                            <w:sz w:val="18"/>
                            <w:szCs w:val="18"/>
                            <w:lang w:val="sv-SE"/>
                          </w:rPr>
                        </w:pPr>
                        <w:r w:rsidRPr="00D2146B">
                          <w:rPr>
                            <w:sz w:val="18"/>
                            <w:szCs w:val="18"/>
                            <w:lang w:val="sv-SE"/>
                          </w:rPr>
                          <w:t>Regular Frame Pointer</w:t>
                        </w:r>
                      </w:p>
                      <w:p w14:paraId="3E5A4966" w14:textId="38836501" w:rsidR="00695F7D" w:rsidRPr="00D2146B" w:rsidRDefault="00695F7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95F7D" w:rsidRPr="00D2146B" w:rsidRDefault="00695F7D" w:rsidP="00D2146B">
                        <w:pPr>
                          <w:spacing w:before="0" w:after="0"/>
                          <w:rPr>
                            <w:sz w:val="18"/>
                            <w:szCs w:val="18"/>
                            <w:lang w:val="sv-SE"/>
                          </w:rPr>
                        </w:pPr>
                      </w:p>
                      <w:p w14:paraId="48B5950A" w14:textId="77777777" w:rsidR="00695F7D" w:rsidRPr="00D2146B" w:rsidRDefault="00695F7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95F7D" w:rsidRPr="00D2146B" w:rsidRDefault="00695F7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95F7D" w:rsidRPr="00D2146B" w:rsidRDefault="00695F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95F7D" w:rsidRPr="00D2146B" w:rsidRDefault="00695F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95F7D" w:rsidRPr="00D2146B" w:rsidRDefault="00695F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95F7D" w:rsidRPr="00D2146B" w:rsidRDefault="00695F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95F7D" w:rsidRPr="00D2146B" w:rsidRDefault="00695F7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 </w:t>
                        </w:r>
                      </w:p>
                      <w:p w14:paraId="2924CD49" w14:textId="77777777" w:rsidR="00695F7D" w:rsidRPr="00D2146B" w:rsidRDefault="00695F7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95F7D" w:rsidRPr="00D2146B" w:rsidRDefault="00695F7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95F7D" w:rsidRPr="00D2146B" w:rsidRDefault="00695F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95F7D" w:rsidRPr="00D2146B" w:rsidRDefault="00695F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95F7D" w:rsidRPr="00D2146B" w:rsidRDefault="00695F7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 </w:t>
                        </w:r>
                      </w:p>
                      <w:p w14:paraId="1ECBE518" w14:textId="77777777" w:rsidR="00695F7D" w:rsidRPr="00D2146B" w:rsidRDefault="00695F7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95F7D" w:rsidRPr="00D2146B" w:rsidRDefault="00695F7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95F7D" w:rsidRPr="00D2146B" w:rsidRDefault="00695F7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95F7D" w:rsidRDefault="00695F7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95F7D" w:rsidRDefault="00695F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95F7D" w:rsidRPr="00D2146B" w:rsidRDefault="00695F7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95F7D" w:rsidRPr="00D2146B" w:rsidRDefault="00695F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95F7D" w:rsidRPr="00D2146B" w:rsidRDefault="00695F7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95F7D" w:rsidRPr="00D2146B" w:rsidRDefault="00695F7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95F7D" w:rsidRPr="00D2146B" w:rsidRDefault="00695F7D" w:rsidP="002903DF">
                              <w:pPr>
                                <w:spacing w:before="0" w:after="0"/>
                                <w:rPr>
                                  <w:sz w:val="18"/>
                                  <w:szCs w:val="18"/>
                                  <w:lang w:val="sv-SE"/>
                                </w:rPr>
                              </w:pPr>
                              <w:r w:rsidRPr="00D2146B">
                                <w:rPr>
                                  <w:sz w:val="18"/>
                                  <w:szCs w:val="18"/>
                                  <w:lang w:val="sv-SE"/>
                                </w:rPr>
                                <w:t>Ellipse Frame Pointer</w:t>
                              </w:r>
                            </w:p>
                            <w:p w14:paraId="5718813E" w14:textId="77777777" w:rsidR="00695F7D" w:rsidRPr="00D2146B" w:rsidRDefault="00695F7D" w:rsidP="002903DF">
                              <w:pPr>
                                <w:spacing w:before="0" w:after="0"/>
                                <w:rPr>
                                  <w:sz w:val="18"/>
                                  <w:szCs w:val="18"/>
                                  <w:lang w:val="sv-SE"/>
                                </w:rPr>
                              </w:pPr>
                              <w:r w:rsidRPr="00D2146B">
                                <w:rPr>
                                  <w:sz w:val="18"/>
                                  <w:szCs w:val="18"/>
                                  <w:lang w:val="sv-SE"/>
                                </w:rPr>
                                <w:t>Regular Frame Pointer</w:t>
                              </w:r>
                            </w:p>
                            <w:p w14:paraId="62230721" w14:textId="77777777" w:rsidR="00695F7D" w:rsidRPr="00D2146B" w:rsidRDefault="00695F7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95F7D" w:rsidRPr="00D2146B" w:rsidRDefault="00695F7D" w:rsidP="002903DF">
                              <w:pPr>
                                <w:spacing w:before="0" w:after="0"/>
                                <w:rPr>
                                  <w:sz w:val="18"/>
                                  <w:szCs w:val="18"/>
                                  <w:lang w:val="sv-SE"/>
                                </w:rPr>
                              </w:pPr>
                            </w:p>
                            <w:p w14:paraId="3BE3217A" w14:textId="77777777" w:rsidR="00695F7D" w:rsidRPr="00D2146B" w:rsidRDefault="00695F7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95F7D" w:rsidRPr="00D2146B" w:rsidRDefault="00695F7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95F7D" w:rsidRDefault="00695F7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95F7D" w:rsidRPr="00D2146B" w:rsidRDefault="00695F7D" w:rsidP="002903DF">
                              <w:pPr>
                                <w:spacing w:before="0" w:after="0" w:line="256" w:lineRule="auto"/>
                                <w:rPr>
                                  <w:sz w:val="18"/>
                                  <w:szCs w:val="18"/>
                                </w:rPr>
                              </w:pPr>
                              <w:r>
                                <w:rPr>
                                  <w:rFonts w:eastAsia="Calibri"/>
                                  <w:color w:val="000000"/>
                                  <w:sz w:val="18"/>
                                  <w:szCs w:val="18"/>
                                </w:rPr>
                                <w:t>Elliptic parameter: 21</w:t>
                              </w:r>
                            </w:p>
                            <w:p w14:paraId="0F8126A1"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w:t>
                              </w:r>
                            </w:p>
                            <w:p w14:paraId="28313E96"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95F7D" w:rsidRPr="00D2146B" w:rsidRDefault="00695F7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95F7D" w:rsidRPr="00D2146B" w:rsidRDefault="00695F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w:t>
                              </w:r>
                            </w:p>
                            <w:p w14:paraId="48FC4ABF"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95F7D" w:rsidRPr="00D2146B" w:rsidRDefault="00695F7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95F7D" w:rsidRPr="00D2146B" w:rsidRDefault="00695F7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95F7D" w:rsidRDefault="00695F7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95F7D" w:rsidRDefault="00695F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95F7D" w:rsidRPr="00D2146B" w:rsidRDefault="00695F7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95F7D" w:rsidRPr="00D2146B" w:rsidRDefault="00695F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95F7D" w:rsidRPr="00D2146B" w:rsidRDefault="00695F7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95F7D" w:rsidRPr="00D2146B" w:rsidRDefault="00695F7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95F7D" w:rsidRPr="00D2146B" w:rsidRDefault="00695F7D" w:rsidP="002903DF">
                        <w:pPr>
                          <w:spacing w:before="0" w:after="0"/>
                          <w:rPr>
                            <w:sz w:val="18"/>
                            <w:szCs w:val="18"/>
                            <w:lang w:val="sv-SE"/>
                          </w:rPr>
                        </w:pPr>
                        <w:r w:rsidRPr="00D2146B">
                          <w:rPr>
                            <w:sz w:val="18"/>
                            <w:szCs w:val="18"/>
                            <w:lang w:val="sv-SE"/>
                          </w:rPr>
                          <w:t>Ellipse Frame Pointer</w:t>
                        </w:r>
                      </w:p>
                      <w:p w14:paraId="5718813E" w14:textId="77777777" w:rsidR="00695F7D" w:rsidRPr="00D2146B" w:rsidRDefault="00695F7D" w:rsidP="002903DF">
                        <w:pPr>
                          <w:spacing w:before="0" w:after="0"/>
                          <w:rPr>
                            <w:sz w:val="18"/>
                            <w:szCs w:val="18"/>
                            <w:lang w:val="sv-SE"/>
                          </w:rPr>
                        </w:pPr>
                        <w:r w:rsidRPr="00D2146B">
                          <w:rPr>
                            <w:sz w:val="18"/>
                            <w:szCs w:val="18"/>
                            <w:lang w:val="sv-SE"/>
                          </w:rPr>
                          <w:t>Regular Frame Pointer</w:t>
                        </w:r>
                      </w:p>
                      <w:p w14:paraId="62230721" w14:textId="77777777" w:rsidR="00695F7D" w:rsidRPr="00D2146B" w:rsidRDefault="00695F7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95F7D" w:rsidRPr="00D2146B" w:rsidRDefault="00695F7D" w:rsidP="002903DF">
                        <w:pPr>
                          <w:spacing w:before="0" w:after="0"/>
                          <w:rPr>
                            <w:sz w:val="18"/>
                            <w:szCs w:val="18"/>
                            <w:lang w:val="sv-SE"/>
                          </w:rPr>
                        </w:pPr>
                      </w:p>
                      <w:p w14:paraId="3BE3217A" w14:textId="77777777" w:rsidR="00695F7D" w:rsidRPr="00D2146B" w:rsidRDefault="00695F7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95F7D" w:rsidRPr="00D2146B" w:rsidRDefault="00695F7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95F7D" w:rsidRDefault="00695F7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95F7D" w:rsidRPr="00D2146B" w:rsidRDefault="00695F7D" w:rsidP="002903DF">
                        <w:pPr>
                          <w:spacing w:before="0" w:after="0" w:line="256" w:lineRule="auto"/>
                          <w:rPr>
                            <w:sz w:val="18"/>
                            <w:szCs w:val="18"/>
                          </w:rPr>
                        </w:pPr>
                        <w:r>
                          <w:rPr>
                            <w:rFonts w:eastAsia="Calibri"/>
                            <w:color w:val="000000"/>
                            <w:sz w:val="18"/>
                            <w:szCs w:val="18"/>
                          </w:rPr>
                          <w:t>Elliptic parameter: 21</w:t>
                        </w:r>
                      </w:p>
                      <w:p w14:paraId="0F8126A1"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w:t>
                        </w:r>
                      </w:p>
                      <w:p w14:paraId="28313E96" w14:textId="77777777" w:rsidR="00695F7D" w:rsidRPr="00D2146B" w:rsidRDefault="00695F7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95F7D" w:rsidRPr="00D2146B" w:rsidRDefault="00695F7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95F7D" w:rsidRPr="00D2146B" w:rsidRDefault="00695F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w:t>
                        </w:r>
                      </w:p>
                      <w:p w14:paraId="48FC4ABF" w14:textId="77777777" w:rsidR="00695F7D" w:rsidRPr="00D2146B" w:rsidRDefault="00695F7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95F7D" w:rsidRPr="00D2146B" w:rsidRDefault="00695F7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lastRenderedPageBreak/>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lastRenderedPageBreak/>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lastRenderedPageBreak/>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55C1290D" w14:textId="77777777" w:rsidR="00226B65" w:rsidRPr="00226B65" w:rsidRDefault="00226B65" w:rsidP="00226B65">
      <w:pPr>
        <w:pStyle w:val="Code"/>
        <w:rPr>
          <w:highlight w:val="white"/>
        </w:rPr>
      </w:pPr>
    </w:p>
    <w:p w14:paraId="6E50B7A1" w14:textId="77777777" w:rsidR="00226B65" w:rsidRPr="00226B65" w:rsidRDefault="00226B65" w:rsidP="00226B65">
      <w:pPr>
        <w:pStyle w:val="Code"/>
        <w:rPr>
          <w:highlight w:val="white"/>
        </w:rPr>
      </w:pPr>
      <w:r w:rsidRPr="00226B65">
        <w:rPr>
          <w:highlight w:val="white"/>
        </w:rPr>
        <w:t xml:space="preserve">        while (m_moveMap.ContainsKey(track)) {</w:t>
      </w:r>
    </w:p>
    <w:p w14:paraId="29A18883" w14:textId="77777777" w:rsidR="00226B65" w:rsidRPr="00226B65" w:rsidRDefault="00226B65" w:rsidP="00226B65">
      <w:pPr>
        <w:pStyle w:val="Code"/>
        <w:rPr>
          <w:highlight w:val="white"/>
        </w:rPr>
      </w:pPr>
      <w:r w:rsidRPr="00226B65">
        <w:rPr>
          <w:highlight w:val="white"/>
        </w:rPr>
        <w:t xml:space="preserve">          track = m_moveMap[track];</w:t>
      </w:r>
    </w:p>
    <w:p w14:paraId="34FEC828" w14:textId="77777777" w:rsidR="00226B65" w:rsidRPr="00226B65" w:rsidRDefault="00226B65" w:rsidP="00226B65">
      <w:pPr>
        <w:pStyle w:val="Code"/>
        <w:rPr>
          <w:highlight w:val="white"/>
        </w:rPr>
      </w:pPr>
      <w:r w:rsidRPr="00226B65">
        <w:rPr>
          <w:highlight w:val="white"/>
        </w:rPr>
        <w:t xml:space="preserve">        }</w:t>
      </w:r>
    </w:p>
    <w:p w14:paraId="2D5173B5" w14:textId="77777777" w:rsidR="00226B65" w:rsidRPr="00226B65" w:rsidRDefault="00226B65" w:rsidP="00226B65">
      <w:pPr>
        <w:pStyle w:val="Code"/>
        <w:rPr>
          <w:highlight w:val="white"/>
        </w:rPr>
      </w:pPr>
    </w:p>
    <w:p w14:paraId="28D0C40B" w14:textId="77777777" w:rsidR="00226B65" w:rsidRPr="00226B65" w:rsidRDefault="00226B65" w:rsidP="00226B65">
      <w:pPr>
        <w:pStyle w:val="Code"/>
        <w:rPr>
          <w:highlight w:val="white"/>
        </w:rPr>
      </w:pPr>
      <w:r w:rsidRPr="00226B65">
        <w:rPr>
          <w:highlight w:val="white"/>
        </w:rPr>
        <w:lastRenderedPageBreak/>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79FB032F" w14:textId="77777777" w:rsidR="00226B65" w:rsidRPr="00226B65" w:rsidRDefault="00226B65" w:rsidP="00226B65">
      <w:pPr>
        <w:pStyle w:val="Code"/>
        <w:rPr>
          <w:highlight w:val="white"/>
        </w:rPr>
      </w:pPr>
      <w:r w:rsidRPr="00226B65">
        <w:rPr>
          <w:highlight w:val="white"/>
        </w:rPr>
        <w:t xml:space="preserve">        assemblyCode[position] = track;</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lastRenderedPageBreak/>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lastRenderedPageBreak/>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lastRenderedPageBreak/>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lastRenderedPageBreak/>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lastRenderedPageBreak/>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lastRenderedPageBreak/>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lastRenderedPageBreak/>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lastRenderedPageBreak/>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lastRenderedPageBreak/>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lastRenderedPageBreak/>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lastRenderedPageBreak/>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lastRenderedPageBreak/>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lastRenderedPageBreak/>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lastRenderedPageBreak/>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lastRenderedPageBreak/>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lastRenderedPageBreak/>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lastRenderedPageBreak/>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lastRenderedPageBreak/>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lastRenderedPageBreak/>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lastRenderedPageBreak/>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lastRenderedPageBreak/>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95F7D" w:rsidRPr="00DF14A9" w:rsidRDefault="00695F7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95F7D" w:rsidRPr="00490BCB" w:rsidRDefault="00695F7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95F7D" w:rsidRPr="00490BCB" w:rsidRDefault="00695F7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95F7D" w:rsidRPr="00490BCB" w:rsidRDefault="00695F7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95F7D" w:rsidRPr="00090144" w:rsidRDefault="00695F7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95F7D" w:rsidRPr="00090144" w:rsidRDefault="00695F7D" w:rsidP="00B70491">
                              <w:pPr>
                                <w:spacing w:before="0" w:after="0" w:line="240" w:lineRule="auto"/>
                                <w:rPr>
                                  <w:rFonts w:eastAsia="Calibri"/>
                                  <w:color w:val="000000"/>
                                </w:rPr>
                              </w:pPr>
                              <w:r w:rsidRPr="00090144">
                                <w:rPr>
                                  <w:rFonts w:eastAsia="Calibri"/>
                                  <w:color w:val="000000"/>
                                </w:rPr>
                                <w:t>Frame pointer of</w:t>
                              </w:r>
                            </w:p>
                            <w:p w14:paraId="77E191A3" w14:textId="77777777" w:rsidR="00695F7D" w:rsidRPr="00090144" w:rsidRDefault="00695F7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95F7D" w:rsidRPr="00090144" w:rsidRDefault="00695F7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95F7D" w:rsidRPr="00090144" w:rsidRDefault="00695F7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95F7D" w:rsidRPr="00090144" w:rsidRDefault="00695F7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95F7D" w:rsidRPr="00090144" w:rsidRDefault="00695F7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95F7D" w:rsidRDefault="00695F7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95F7D" w:rsidRDefault="00695F7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95F7D" w:rsidRDefault="00695F7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95F7D" w:rsidRDefault="00695F7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95F7D" w:rsidRPr="00DF14A9" w:rsidRDefault="00695F7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95F7D" w:rsidRPr="00490BCB" w:rsidRDefault="00695F7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95F7D" w:rsidRPr="00490BCB" w:rsidRDefault="00695F7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95F7D" w:rsidRPr="00490BCB" w:rsidRDefault="00695F7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95F7D" w:rsidRPr="00490BCB" w:rsidRDefault="00695F7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95F7D" w:rsidRPr="00490BCB" w:rsidRDefault="00695F7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95F7D" w:rsidRPr="00090144" w:rsidRDefault="00695F7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95F7D" w:rsidRPr="00090144" w:rsidRDefault="00695F7D" w:rsidP="00B70491">
                        <w:pPr>
                          <w:spacing w:before="0" w:after="0" w:line="240" w:lineRule="auto"/>
                          <w:rPr>
                            <w:rFonts w:eastAsia="Calibri"/>
                            <w:color w:val="000000"/>
                          </w:rPr>
                        </w:pPr>
                        <w:r w:rsidRPr="00090144">
                          <w:rPr>
                            <w:rFonts w:eastAsia="Calibri"/>
                            <w:color w:val="000000"/>
                          </w:rPr>
                          <w:t>Frame pointer of</w:t>
                        </w:r>
                      </w:p>
                      <w:p w14:paraId="77E191A3" w14:textId="77777777" w:rsidR="00695F7D" w:rsidRPr="00090144" w:rsidRDefault="00695F7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95F7D" w:rsidRPr="00090144" w:rsidRDefault="00695F7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95F7D" w:rsidRPr="00090144" w:rsidRDefault="00695F7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95F7D" w:rsidRPr="00090144" w:rsidRDefault="00695F7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95F7D" w:rsidRPr="00090144" w:rsidRDefault="00695F7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95F7D" w:rsidRDefault="00695F7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95F7D" w:rsidRDefault="00695F7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95F7D" w:rsidRDefault="00695F7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95F7D" w:rsidRDefault="00695F7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95F7D" w:rsidRPr="00DF14A9" w:rsidRDefault="00695F7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95F7D" w:rsidRPr="00490BCB" w:rsidRDefault="00695F7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95F7D" w:rsidRPr="00090144" w:rsidRDefault="00695F7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95F7D" w:rsidRPr="00090144" w:rsidRDefault="00695F7D" w:rsidP="00605AE9">
                              <w:pPr>
                                <w:spacing w:before="0" w:after="0" w:line="240" w:lineRule="auto"/>
                                <w:rPr>
                                  <w:rFonts w:eastAsia="Calibri"/>
                                  <w:color w:val="000000"/>
                                </w:rPr>
                              </w:pPr>
                              <w:r w:rsidRPr="00090144">
                                <w:rPr>
                                  <w:rFonts w:eastAsia="Calibri"/>
                                  <w:color w:val="000000"/>
                                </w:rPr>
                                <w:t>Frame pointer of</w:t>
                              </w:r>
                            </w:p>
                            <w:p w14:paraId="68E90914" w14:textId="77777777" w:rsidR="00695F7D" w:rsidRPr="00090144" w:rsidRDefault="00695F7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95F7D" w:rsidRPr="00090144" w:rsidRDefault="00695F7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95F7D" w:rsidRPr="00090144" w:rsidRDefault="00695F7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95F7D" w:rsidRPr="00090144" w:rsidRDefault="00695F7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95F7D" w:rsidRPr="00090144" w:rsidRDefault="00695F7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95F7D" w:rsidRDefault="00695F7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95F7D" w:rsidRDefault="00695F7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95F7D" w:rsidRDefault="00695F7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95F7D" w:rsidRDefault="00695F7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95F7D" w:rsidRDefault="00695F7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95F7D" w:rsidRDefault="00695F7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95F7D" w:rsidRPr="00582B75" w:rsidRDefault="00695F7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95F7D" w:rsidRPr="00490BCB" w:rsidRDefault="00695F7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95F7D" w:rsidRPr="00490BCB" w:rsidRDefault="00695F7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95F7D" w:rsidRDefault="00695F7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95F7D" w:rsidRPr="00E55D4A" w:rsidRDefault="00695F7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95F7D" w:rsidRDefault="00695F7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95F7D" w:rsidRDefault="00695F7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95F7D" w:rsidRDefault="00695F7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95F7D" w:rsidRDefault="00695F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95F7D" w:rsidRDefault="00695F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95F7D" w:rsidRDefault="00695F7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95F7D" w:rsidRDefault="00695F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95F7D" w:rsidRDefault="00695F7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95F7D" w:rsidRDefault="00695F7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95F7D" w:rsidRDefault="00695F7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95F7D" w:rsidRDefault="00695F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95F7D" w:rsidRDefault="00695F7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95F7D" w:rsidRDefault="00695F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95F7D" w:rsidRDefault="00695F7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95F7D" w:rsidRDefault="00695F7D" w:rsidP="00496983">
                              <w:pPr>
                                <w:spacing w:before="0" w:line="257" w:lineRule="auto"/>
                                <w:jc w:val="center"/>
                                <w:rPr>
                                  <w:sz w:val="24"/>
                                  <w:szCs w:val="24"/>
                                </w:rPr>
                              </w:pPr>
                              <w:r>
                                <w:rPr>
                                  <w:rFonts w:eastAsia="Calibri"/>
                                  <w:color w:val="000000"/>
                                  <w:sz w:val="16"/>
                                  <w:szCs w:val="16"/>
                                </w:rPr>
                                <w:t>129</w:t>
                              </w:r>
                            </w:p>
                            <w:p w14:paraId="3E4A06D3" w14:textId="77777777" w:rsidR="00695F7D" w:rsidRDefault="00695F7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95F7D" w:rsidRDefault="00695F7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95F7D" w:rsidRDefault="00695F7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95F7D" w:rsidRDefault="00695F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95F7D" w:rsidRDefault="00695F7D" w:rsidP="006A7496">
                              <w:pPr>
                                <w:spacing w:before="100" w:line="257" w:lineRule="auto"/>
                                <w:jc w:val="left"/>
                                <w:rPr>
                                  <w:sz w:val="24"/>
                                  <w:szCs w:val="24"/>
                                </w:rPr>
                              </w:pPr>
                              <w:r>
                                <w:rPr>
                                  <w:rFonts w:eastAsia="Calibri"/>
                                  <w:color w:val="000000"/>
                                  <w:sz w:val="16"/>
                                  <w:szCs w:val="16"/>
                                </w:rPr>
                                <w:t>Before</w:t>
                              </w:r>
                            </w:p>
                            <w:p w14:paraId="6B197F32" w14:textId="77777777" w:rsidR="00695F7D" w:rsidRDefault="00695F7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95F7D" w:rsidRDefault="00695F7D" w:rsidP="006A7496">
                              <w:pPr>
                                <w:spacing w:before="100" w:line="256" w:lineRule="auto"/>
                                <w:rPr>
                                  <w:sz w:val="24"/>
                                  <w:szCs w:val="24"/>
                                </w:rPr>
                              </w:pPr>
                              <w:r>
                                <w:rPr>
                                  <w:rFonts w:eastAsia="Calibri"/>
                                  <w:color w:val="000000"/>
                                  <w:sz w:val="16"/>
                                  <w:szCs w:val="16"/>
                                </w:rPr>
                                <w:t>After</w:t>
                              </w:r>
                            </w:p>
                            <w:p w14:paraId="7E3E04C8" w14:textId="77777777" w:rsidR="00695F7D" w:rsidRDefault="00695F7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95F7D" w:rsidRPr="00DF14A9" w:rsidRDefault="00695F7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95F7D" w:rsidRPr="00490BCB" w:rsidRDefault="00695F7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95F7D" w:rsidRPr="00490BCB" w:rsidRDefault="00695F7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95F7D" w:rsidRPr="00490BCB" w:rsidRDefault="00695F7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95F7D" w:rsidRPr="00090144" w:rsidRDefault="00695F7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95F7D" w:rsidRPr="00090144" w:rsidRDefault="00695F7D" w:rsidP="00605AE9">
                        <w:pPr>
                          <w:spacing w:before="0" w:after="0" w:line="240" w:lineRule="auto"/>
                          <w:rPr>
                            <w:rFonts w:eastAsia="Calibri"/>
                            <w:color w:val="000000"/>
                          </w:rPr>
                        </w:pPr>
                        <w:r w:rsidRPr="00090144">
                          <w:rPr>
                            <w:rFonts w:eastAsia="Calibri"/>
                            <w:color w:val="000000"/>
                          </w:rPr>
                          <w:t>Frame pointer of</w:t>
                        </w:r>
                      </w:p>
                      <w:p w14:paraId="68E90914" w14:textId="77777777" w:rsidR="00695F7D" w:rsidRPr="00090144" w:rsidRDefault="00695F7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95F7D" w:rsidRPr="00090144" w:rsidRDefault="00695F7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95F7D" w:rsidRPr="00090144" w:rsidRDefault="00695F7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95F7D" w:rsidRPr="00090144" w:rsidRDefault="00695F7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95F7D" w:rsidRPr="00090144" w:rsidRDefault="00695F7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95F7D" w:rsidRDefault="00695F7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95F7D" w:rsidRDefault="00695F7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95F7D" w:rsidRDefault="00695F7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95F7D" w:rsidRDefault="00695F7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95F7D" w:rsidRDefault="00695F7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95F7D" w:rsidRDefault="00695F7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95F7D" w:rsidRPr="00582B75" w:rsidRDefault="00695F7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95F7D" w:rsidRPr="00490BCB" w:rsidRDefault="00695F7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95F7D" w:rsidRPr="00490BCB" w:rsidRDefault="00695F7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95F7D" w:rsidRDefault="00695F7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95F7D" w:rsidRPr="00E55D4A" w:rsidRDefault="00695F7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95F7D" w:rsidRDefault="00695F7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95F7D" w:rsidRDefault="00695F7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95F7D" w:rsidRDefault="00695F7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95F7D" w:rsidRDefault="00695F7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95F7D" w:rsidRDefault="00695F7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95F7D" w:rsidRDefault="00695F7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95F7D" w:rsidRDefault="00695F7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95F7D" w:rsidRDefault="00695F7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95F7D" w:rsidRDefault="00695F7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95F7D" w:rsidRDefault="00695F7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95F7D" w:rsidRDefault="00695F7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95F7D" w:rsidRDefault="00695F7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95F7D" w:rsidRDefault="00695F7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95F7D" w:rsidRDefault="00695F7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95F7D" w:rsidRDefault="00695F7D" w:rsidP="00496983">
                        <w:pPr>
                          <w:spacing w:before="0" w:line="257" w:lineRule="auto"/>
                          <w:jc w:val="center"/>
                          <w:rPr>
                            <w:sz w:val="24"/>
                            <w:szCs w:val="24"/>
                          </w:rPr>
                        </w:pPr>
                        <w:r>
                          <w:rPr>
                            <w:rFonts w:eastAsia="Calibri"/>
                            <w:color w:val="000000"/>
                            <w:sz w:val="16"/>
                            <w:szCs w:val="16"/>
                          </w:rPr>
                          <w:t>129</w:t>
                        </w:r>
                      </w:p>
                      <w:p w14:paraId="3E4A06D3" w14:textId="77777777" w:rsidR="00695F7D" w:rsidRDefault="00695F7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95F7D" w:rsidRDefault="00695F7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95F7D" w:rsidRDefault="00695F7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95F7D" w:rsidRDefault="00695F7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95F7D" w:rsidRDefault="00695F7D" w:rsidP="006A7496">
                        <w:pPr>
                          <w:spacing w:before="100" w:line="257" w:lineRule="auto"/>
                          <w:jc w:val="left"/>
                          <w:rPr>
                            <w:sz w:val="24"/>
                            <w:szCs w:val="24"/>
                          </w:rPr>
                        </w:pPr>
                        <w:r>
                          <w:rPr>
                            <w:rFonts w:eastAsia="Calibri"/>
                            <w:color w:val="000000"/>
                            <w:sz w:val="16"/>
                            <w:szCs w:val="16"/>
                          </w:rPr>
                          <w:t>Before</w:t>
                        </w:r>
                      </w:p>
                      <w:p w14:paraId="6B197F32" w14:textId="77777777" w:rsidR="00695F7D" w:rsidRDefault="00695F7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95F7D" w:rsidRDefault="00695F7D" w:rsidP="006A7496">
                        <w:pPr>
                          <w:spacing w:before="100" w:line="256" w:lineRule="auto"/>
                          <w:rPr>
                            <w:sz w:val="24"/>
                            <w:szCs w:val="24"/>
                          </w:rPr>
                        </w:pPr>
                        <w:r>
                          <w:rPr>
                            <w:rFonts w:eastAsia="Calibri"/>
                            <w:color w:val="000000"/>
                            <w:sz w:val="16"/>
                            <w:szCs w:val="16"/>
                          </w:rPr>
                          <w:t>After</w:t>
                        </w:r>
                      </w:p>
                      <w:p w14:paraId="7E3E04C8" w14:textId="77777777" w:rsidR="00695F7D" w:rsidRDefault="00695F7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393ED1"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393ED1"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393ED1"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393ED1"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393ED1"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393ED1"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393ED1"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393ED1"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393ED1"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393ED1"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393ED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393ED1"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393ED1"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393ED1"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393E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393E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393ED1"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393ED1"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393ED1"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393ED1"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393ED1"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393ED1"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393ED1"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lastRenderedPageBreak/>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lastRenderedPageBreak/>
        <w:t xml:space="preserve">  }</w:t>
      </w:r>
    </w:p>
    <w:p w14:paraId="1662232B" w14:textId="77777777" w:rsidR="00042CD9" w:rsidRPr="00042CD9" w:rsidRDefault="00042CD9" w:rsidP="00042CD9">
      <w:pPr>
        <w:pStyle w:val="Code"/>
        <w:rPr>
          <w:highlight w:val="white"/>
        </w:rPr>
      </w:pPr>
      <w:r w:rsidRPr="00042CD9">
        <w:rPr>
          <w:highlight w:val="white"/>
        </w:rPr>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lastRenderedPageBreak/>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lastRenderedPageBreak/>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5A0CD3D3" w14:textId="77777777" w:rsidR="00E77B17" w:rsidRPr="00E77B17" w:rsidRDefault="00E77B17" w:rsidP="00E77B17">
      <w:pPr>
        <w:pStyle w:val="Code"/>
        <w:rPr>
          <w:highlight w:val="white"/>
        </w:rPr>
      </w:pPr>
      <w:r w:rsidRPr="00E77B17">
        <w:rPr>
          <w:highlight w:val="white"/>
        </w:rPr>
        <w:t xml:space="preserve">            sprintf(add, "%02d:%02d:%02d", tp-&gt;tm_hour,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77777777" w:rsidR="00E77B17" w:rsidRP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95F7D" w:rsidRPr="003F7CF1" w:rsidRDefault="00695F7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95F7D" w:rsidRPr="003F7CF1" w:rsidRDefault="00695F7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95F7D" w:rsidRPr="003F7CF1" w:rsidRDefault="00695F7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95F7D" w:rsidRPr="003F7CF1" w:rsidRDefault="00695F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95F7D" w:rsidRPr="003F7CF1" w:rsidRDefault="00695F7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95F7D" w:rsidRPr="003F7CF1" w:rsidRDefault="00695F7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95F7D" w:rsidRPr="003F7CF1" w:rsidRDefault="00695F7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95F7D" w:rsidRPr="003F7CF1" w:rsidRDefault="00695F7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95F7D" w:rsidRPr="003F7CF1" w:rsidRDefault="00695F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95F7D" w:rsidRPr="003F7CF1" w:rsidRDefault="00695F7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95F7D" w:rsidRPr="003F7CF1" w:rsidRDefault="00695F7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95F7D" w:rsidRPr="003F7CF1" w:rsidRDefault="00695F7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95F7D" w:rsidRPr="003F7CF1" w:rsidRDefault="00695F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95F7D" w:rsidRPr="003F7CF1" w:rsidRDefault="00695F7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95F7D" w:rsidRPr="003F7CF1" w:rsidRDefault="00695F7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95F7D" w:rsidRPr="003F7CF1" w:rsidRDefault="00695F7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95F7D" w:rsidRPr="003F7CF1" w:rsidRDefault="00695F7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95F7D" w:rsidRPr="003F7CF1" w:rsidRDefault="00695F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95F7D" w:rsidRPr="003F7CF1" w:rsidRDefault="00695F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95F7D" w:rsidRPr="003F7CF1" w:rsidRDefault="00695F7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95F7D" w:rsidRPr="003F7CF1" w:rsidRDefault="00695F7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95F7D" w:rsidRPr="003F7CF1" w:rsidRDefault="00695F7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95F7D" w:rsidRPr="003F7CF1" w:rsidRDefault="00695F7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95F7D" w:rsidRPr="003F7CF1" w:rsidRDefault="00695F7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95F7D" w:rsidRPr="003F7CF1" w:rsidRDefault="00695F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95F7D" w:rsidRPr="003F7CF1" w:rsidRDefault="00695F7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95F7D" w:rsidRPr="003F7CF1" w:rsidRDefault="00695F7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95F7D" w:rsidRPr="003F7CF1" w:rsidRDefault="00695F7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95F7D" w:rsidRPr="003F7CF1" w:rsidRDefault="00695F7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95F7D" w:rsidRPr="003F7CF1" w:rsidRDefault="00695F7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95F7D" w:rsidRPr="003F7CF1" w:rsidRDefault="00695F7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95F7D" w:rsidRPr="003F7CF1" w:rsidRDefault="00695F7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95F7D" w:rsidRPr="003F7CF1" w:rsidRDefault="00695F7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95F7D" w:rsidRPr="003F7CF1" w:rsidRDefault="00695F7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95F7D" w:rsidRPr="003F7CF1" w:rsidRDefault="00695F7D"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95F7D" w:rsidRPr="003F7CF1" w:rsidRDefault="00695F7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95F7D" w:rsidRPr="003F7CF1" w:rsidRDefault="00695F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95F7D" w:rsidRPr="003F7CF1" w:rsidRDefault="00695F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95F7D" w:rsidRPr="003F7CF1" w:rsidRDefault="00695F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95F7D" w:rsidRPr="003F7CF1" w:rsidRDefault="00695F7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95F7D" w:rsidRPr="003F7CF1" w:rsidRDefault="00695F7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95F7D" w:rsidRPr="003F7CF1" w:rsidRDefault="00695F7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95F7D" w:rsidRPr="003F7CF1" w:rsidRDefault="00695F7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95F7D" w:rsidRPr="003F7CF1" w:rsidRDefault="00695F7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95F7D" w:rsidRPr="003F7CF1" w:rsidRDefault="00695F7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95F7D" w:rsidRPr="003F7CF1" w:rsidRDefault="00695F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95F7D" w:rsidRPr="003F7CF1" w:rsidRDefault="00695F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95F7D" w:rsidRPr="003F7CF1" w:rsidRDefault="00695F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95F7D" w:rsidRPr="003F7CF1" w:rsidRDefault="00695F7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95F7D" w:rsidRPr="003F7CF1" w:rsidRDefault="00695F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95F7D" w:rsidRPr="003F7CF1" w:rsidRDefault="00695F7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95F7D" w:rsidRPr="003F7CF1" w:rsidRDefault="00695F7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95F7D" w:rsidRPr="003F7CF1" w:rsidRDefault="00695F7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95F7D" w:rsidRPr="003F7CF1" w:rsidRDefault="00695F7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95F7D" w:rsidRPr="003F7CF1" w:rsidRDefault="00695F7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95F7D" w:rsidRPr="003F7CF1" w:rsidRDefault="00695F7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95F7D" w:rsidRPr="003F7CF1" w:rsidRDefault="00695F7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95F7D" w:rsidRPr="003F7CF1" w:rsidRDefault="00695F7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95F7D" w:rsidRPr="003F7CF1" w:rsidRDefault="00695F7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95F7D" w:rsidRPr="003F7CF1" w:rsidRDefault="00695F7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95F7D" w:rsidRPr="003F7CF1" w:rsidRDefault="00695F7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95F7D" w:rsidRPr="003F7CF1" w:rsidRDefault="00695F7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95F7D" w:rsidRPr="003F7CF1" w:rsidRDefault="00695F7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95F7D" w:rsidRPr="003F7CF1" w:rsidRDefault="00695F7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95F7D" w:rsidRPr="003F7CF1" w:rsidRDefault="00695F7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95F7D" w:rsidRPr="003F7CF1" w:rsidRDefault="00695F7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95F7D" w:rsidRPr="003F7CF1" w:rsidRDefault="00695F7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95F7D" w:rsidRPr="003F7CF1" w:rsidRDefault="00695F7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95F7D" w:rsidRPr="003F7CF1" w:rsidRDefault="00695F7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95F7D" w:rsidRPr="003F7CF1" w:rsidRDefault="00695F7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95F7D" w:rsidRPr="003F7CF1" w:rsidRDefault="00695F7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95F7D" w:rsidRPr="003F7CF1" w:rsidRDefault="00695F7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95F7D" w:rsidRPr="003F7CF1" w:rsidRDefault="00695F7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95F7D" w:rsidRPr="003F7CF1" w:rsidRDefault="00695F7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95F7D" w:rsidRPr="003F7CF1" w:rsidRDefault="00695F7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95F7D" w:rsidRPr="003F7CF1" w:rsidRDefault="00695F7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95F7D" w:rsidRPr="003F7CF1" w:rsidRDefault="00695F7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95F7D" w:rsidRPr="003F7CF1" w:rsidRDefault="00695F7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95F7D" w:rsidRPr="003F7CF1" w:rsidRDefault="00695F7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95F7D" w:rsidRPr="003F7CF1" w:rsidRDefault="00695F7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95F7D" w:rsidRPr="003F7CF1" w:rsidRDefault="00695F7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95F7D" w:rsidRPr="003F7CF1" w:rsidRDefault="00695F7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95F7D" w:rsidRPr="003F7CF1" w:rsidRDefault="00695F7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95F7D" w:rsidRPr="003F7CF1" w:rsidRDefault="00695F7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95F7D" w:rsidRPr="003F7CF1" w:rsidRDefault="00695F7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95F7D" w:rsidRPr="003F7CF1" w:rsidRDefault="00695F7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95F7D" w:rsidRPr="003F7CF1" w:rsidRDefault="00695F7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95F7D" w:rsidRPr="003F7CF1" w:rsidRDefault="00695F7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95F7D" w:rsidRPr="003F7CF1" w:rsidRDefault="00695F7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95F7D" w:rsidRPr="003F7CF1" w:rsidRDefault="00695F7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95F7D" w:rsidRPr="003F7CF1" w:rsidRDefault="00695F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95F7D" w:rsidRPr="003F7CF1" w:rsidRDefault="00695F7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95F7D" w:rsidRPr="003F7CF1" w:rsidRDefault="00695F7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95F7D" w:rsidRPr="003F7CF1" w:rsidRDefault="00695F7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95F7D" w:rsidRPr="003F7CF1" w:rsidRDefault="00695F7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95F7D" w:rsidRPr="003F7CF1" w:rsidRDefault="00695F7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95F7D" w:rsidRPr="003F7CF1" w:rsidRDefault="00695F7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95F7D" w:rsidRPr="003F7CF1" w:rsidRDefault="00695F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95F7D" w:rsidRPr="003F7CF1" w:rsidRDefault="00695F7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95F7D" w:rsidRPr="003F7CF1" w:rsidRDefault="00695F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95F7D" w:rsidRPr="003F7CF1" w:rsidRDefault="00695F7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95F7D" w:rsidRPr="003F7CF1" w:rsidRDefault="00695F7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95F7D" w:rsidRPr="003F7CF1" w:rsidRDefault="00695F7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95F7D" w:rsidRPr="003F7CF1" w:rsidRDefault="00695F7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95F7D" w:rsidRPr="003F7CF1" w:rsidRDefault="00695F7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95F7D" w:rsidRPr="003F7CF1" w:rsidRDefault="00695F7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95F7D" w:rsidRPr="003F7CF1" w:rsidRDefault="00695F7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95F7D" w:rsidRPr="003F7CF1" w:rsidRDefault="00695F7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95F7D" w:rsidRPr="003F7CF1" w:rsidRDefault="00695F7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95F7D" w:rsidRPr="003F7CF1" w:rsidRDefault="00695F7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95F7D" w:rsidRPr="003F7CF1" w:rsidRDefault="00695F7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95F7D" w:rsidRPr="003F7CF1" w:rsidRDefault="00695F7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95F7D" w:rsidRPr="003F7CF1" w:rsidRDefault="00695F7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95F7D" w:rsidRPr="003F7CF1" w:rsidRDefault="00695F7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95F7D" w:rsidRPr="003F7CF1" w:rsidRDefault="00695F7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95F7D" w:rsidRPr="003F7CF1" w:rsidRDefault="00695F7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95F7D" w:rsidRPr="003F7CF1" w:rsidRDefault="00695F7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95F7D" w:rsidRPr="003F7CF1" w:rsidRDefault="00695F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95F7D" w:rsidRPr="003F7CF1" w:rsidRDefault="00695F7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95F7D" w:rsidRPr="003F7CF1" w:rsidRDefault="00695F7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95F7D" w:rsidRPr="003F7CF1" w:rsidRDefault="00695F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95F7D" w:rsidRPr="003F7CF1" w:rsidRDefault="00695F7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95F7D" w:rsidRPr="003F7CF1" w:rsidRDefault="00695F7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95F7D" w:rsidRPr="003F7CF1" w:rsidRDefault="00695F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95F7D" w:rsidRPr="003F7CF1" w:rsidRDefault="00695F7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95F7D" w:rsidRPr="003F7CF1" w:rsidRDefault="00695F7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95F7D" w:rsidRPr="003F7CF1" w:rsidRDefault="00695F7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95F7D" w:rsidRPr="003F7CF1" w:rsidRDefault="00695F7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95F7D" w:rsidRPr="003F7CF1" w:rsidRDefault="00695F7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95F7D" w:rsidRPr="003F7CF1" w:rsidRDefault="00695F7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95F7D" w:rsidRPr="003F7CF1" w:rsidRDefault="00695F7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95F7D" w:rsidRPr="003F7CF1" w:rsidRDefault="00695F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95F7D" w:rsidRPr="003F7CF1" w:rsidRDefault="00695F7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95F7D" w:rsidRPr="003F7CF1" w:rsidRDefault="00695F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95F7D" w:rsidRPr="003F7CF1" w:rsidRDefault="00695F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95F7D" w:rsidRPr="003F7CF1" w:rsidRDefault="00695F7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95F7D" w:rsidRPr="003F7CF1" w:rsidRDefault="00695F7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95F7D" w:rsidRPr="003F7CF1" w:rsidRDefault="00695F7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95F7D" w:rsidRPr="003F7CF1" w:rsidRDefault="00695F7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95F7D" w:rsidRPr="003F7CF1" w:rsidRDefault="00695F7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95F7D" w:rsidRPr="003F7CF1" w:rsidRDefault="00695F7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95F7D" w:rsidRPr="003F7CF1" w:rsidRDefault="00695F7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95F7D" w:rsidRPr="003F7CF1" w:rsidRDefault="00695F7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95F7D" w:rsidRPr="003F7CF1" w:rsidRDefault="00695F7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95F7D" w:rsidRPr="003F7CF1" w:rsidRDefault="00695F7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95F7D" w:rsidRPr="003F7CF1" w:rsidRDefault="00695F7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95F7D" w:rsidRPr="003F7CF1" w:rsidRDefault="00695F7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95F7D" w:rsidRPr="003F7CF1" w:rsidRDefault="00695F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95F7D" w:rsidRPr="003F7CF1" w:rsidRDefault="00695F7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95F7D" w:rsidRPr="003F7CF1" w:rsidRDefault="00695F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95F7D" w:rsidRPr="003F7CF1" w:rsidRDefault="00695F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95F7D" w:rsidRPr="003F7CF1" w:rsidRDefault="00695F7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95F7D" w:rsidRPr="003F7CF1" w:rsidRDefault="00695F7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95F7D" w:rsidRPr="003F7CF1" w:rsidRDefault="00695F7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95F7D" w:rsidRPr="003F7CF1" w:rsidRDefault="00695F7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95F7D" w:rsidRPr="003F7CF1" w:rsidRDefault="00695F7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95F7D" w:rsidRPr="003F7CF1" w:rsidRDefault="00695F7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95F7D" w:rsidRPr="003F7CF1" w:rsidRDefault="00695F7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95F7D" w:rsidRPr="003F7CF1" w:rsidRDefault="00695F7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95F7D" w:rsidRPr="003F7CF1" w:rsidRDefault="00695F7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95F7D" w:rsidRPr="003F7CF1" w:rsidRDefault="00695F7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95F7D" w:rsidRPr="003F7CF1" w:rsidRDefault="00695F7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95F7D" w:rsidRPr="003F7CF1" w:rsidRDefault="00695F7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95F7D" w:rsidRPr="003F7CF1" w:rsidRDefault="00695F7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95F7D" w:rsidRPr="003F7CF1" w:rsidRDefault="00695F7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95F7D" w:rsidRPr="003F7CF1" w:rsidRDefault="00695F7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8713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95F7D" w:rsidRPr="003F7CF1" w:rsidRDefault="00695F7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95F7D" w:rsidRPr="003F7CF1" w:rsidRDefault="00695F7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95F7D" w:rsidRPr="003F7CF1" w:rsidRDefault="00695F7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95F7D" w:rsidRPr="003F7CF1" w:rsidRDefault="00695F7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8713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95F7D" w:rsidRPr="003F7CF1" w:rsidRDefault="00695F7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95F7D" w:rsidRPr="003F7CF1" w:rsidRDefault="00695F7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95F7D" w:rsidRPr="003F7CF1" w:rsidRDefault="00695F7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95F7D" w:rsidRPr="003F7CF1" w:rsidRDefault="00695F7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95F7D" w:rsidRPr="003F7CF1" w:rsidRDefault="00695F7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95F7D" w:rsidRPr="003F7CF1" w:rsidRDefault="00695F7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95F7D" w:rsidRPr="003F7CF1" w:rsidRDefault="00695F7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95F7D" w:rsidRPr="003F7CF1" w:rsidRDefault="00695F7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95F7D" w:rsidRPr="003F7CF1" w:rsidRDefault="00695F7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95F7D" w:rsidRPr="003F7CF1" w:rsidRDefault="00695F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95F7D" w:rsidRPr="003F7CF1" w:rsidRDefault="00695F7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95F7D" w:rsidRPr="003F7CF1" w:rsidRDefault="00695F7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95F7D" w:rsidRPr="003F7CF1" w:rsidRDefault="00695F7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95F7D" w:rsidRPr="003F7CF1" w:rsidRDefault="00695F7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95F7D" w:rsidRPr="003F7CF1" w:rsidRDefault="00695F7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95F7D" w:rsidRPr="003F7CF1" w:rsidRDefault="00695F7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95F7D" w:rsidRPr="003F7CF1" w:rsidRDefault="00695F7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95F7D" w:rsidRPr="003F7CF1" w:rsidRDefault="00695F7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95F7D" w:rsidRPr="003F7CF1" w:rsidRDefault="00695F7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95F7D" w:rsidRPr="003F7CF1" w:rsidRDefault="00695F7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95F7D" w:rsidRPr="003F7CF1" w:rsidRDefault="00695F7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95F7D" w:rsidRPr="003F7CF1" w:rsidRDefault="00695F7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687125"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687126"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95F7D" w:rsidRPr="003F7CF1" w:rsidRDefault="00695F7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95F7D" w:rsidRPr="003F7CF1" w:rsidRDefault="00695F7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95F7D" w:rsidRPr="003F7CF1" w:rsidRDefault="00695F7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95F7D" w:rsidRPr="003F7CF1" w:rsidRDefault="00695F7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95F7D" w:rsidRPr="003F7CF1" w:rsidRDefault="00695F7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95F7D" w:rsidRPr="003F7CF1" w:rsidRDefault="00695F7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95F7D" w:rsidRPr="003F7CF1" w:rsidRDefault="00695F7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95F7D" w:rsidRPr="003F7CF1" w:rsidRDefault="00695F7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95F7D" w:rsidRPr="003F7CF1" w:rsidRDefault="00695F7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95F7D" w:rsidRPr="003F7CF1" w:rsidRDefault="00695F7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95F7D" w:rsidRPr="003F7CF1" w:rsidRDefault="00695F7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95F7D" w:rsidRPr="003F7CF1" w:rsidRDefault="00695F7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95F7D" w:rsidRPr="003F7CF1" w:rsidRDefault="00695F7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95F7D" w:rsidRPr="003F7CF1" w:rsidRDefault="00695F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95F7D" w:rsidRPr="003F7CF1" w:rsidRDefault="00695F7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95F7D" w:rsidRPr="003F7CF1" w:rsidRDefault="00695F7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95F7D" w:rsidRPr="003F7CF1" w:rsidRDefault="00695F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95F7D" w:rsidRPr="003F7CF1" w:rsidRDefault="00695F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95F7D" w:rsidRPr="003F7CF1" w:rsidRDefault="00695F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95F7D" w:rsidRPr="003F7CF1" w:rsidRDefault="00695F7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95F7D" w:rsidRPr="003F7CF1" w:rsidRDefault="00695F7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95F7D" w:rsidRPr="003F7CF1" w:rsidRDefault="00695F7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95F7D" w:rsidRPr="003F7CF1" w:rsidRDefault="00695F7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95F7D" w:rsidRPr="003F7CF1" w:rsidRDefault="00695F7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95F7D" w:rsidRPr="003F7CF1" w:rsidRDefault="00695F7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95F7D" w:rsidRPr="003F7CF1" w:rsidRDefault="00695F7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95F7D" w:rsidRPr="003F7CF1" w:rsidRDefault="00695F7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95F7D" w:rsidRPr="003F7CF1" w:rsidRDefault="00695F7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95F7D" w:rsidRPr="003F7CF1" w:rsidRDefault="00695F7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95F7D" w:rsidRPr="003F7CF1" w:rsidRDefault="00695F7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95F7D" w:rsidRPr="003F7CF1" w:rsidRDefault="00695F7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95F7D" w:rsidRPr="003F7CF1" w:rsidRDefault="00695F7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95F7D" w:rsidRPr="003F7CF1" w:rsidRDefault="00695F7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95F7D" w:rsidRPr="003F7CF1" w:rsidRDefault="00695F7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95F7D" w:rsidRPr="003F7CF1" w:rsidRDefault="00695F7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95F7D" w:rsidRPr="003F7CF1" w:rsidRDefault="00695F7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95F7D" w:rsidRPr="003F7CF1" w:rsidRDefault="00695F7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95F7D" w:rsidRPr="003F7CF1" w:rsidRDefault="00695F7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95F7D" w:rsidRPr="003F7CF1" w:rsidRDefault="00695F7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95F7D" w:rsidRPr="003F7CF1" w:rsidRDefault="00695F7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95F7D" w:rsidRPr="003F7CF1" w:rsidRDefault="00695F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95F7D" w:rsidRPr="003F7CF1" w:rsidRDefault="00695F7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95F7D" w:rsidRPr="003F7CF1" w:rsidRDefault="00695F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95F7D" w:rsidRPr="003F7CF1" w:rsidRDefault="00695F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95F7D" w:rsidRPr="003F7CF1" w:rsidRDefault="00695F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95F7D" w:rsidRPr="003F7CF1" w:rsidRDefault="00695F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95F7D" w:rsidRPr="003F7CF1" w:rsidRDefault="00695F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95F7D" w:rsidRPr="003F7CF1" w:rsidRDefault="00695F7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95F7D" w:rsidRPr="003F7CF1" w:rsidRDefault="00695F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95F7D" w:rsidRPr="003F7CF1" w:rsidRDefault="00695F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95F7D" w:rsidRPr="003F7CF1" w:rsidRDefault="00695F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95F7D" w:rsidRPr="003F7CF1" w:rsidRDefault="00695F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95F7D" w:rsidRPr="003F7CF1" w:rsidRDefault="00695F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95F7D" w:rsidRPr="003F7CF1" w:rsidRDefault="00695F7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95F7D" w:rsidRPr="003F7CF1" w:rsidRDefault="00695F7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95F7D" w:rsidRPr="003F7CF1" w:rsidRDefault="00695F7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95F7D" w:rsidRPr="003F7CF1" w:rsidRDefault="00695F7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95F7D" w:rsidRPr="003F7CF1" w:rsidRDefault="00695F7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95F7D" w:rsidRPr="003F7CF1" w:rsidRDefault="00695F7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95F7D" w:rsidRPr="003F7CF1" w:rsidRDefault="00695F7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95F7D" w:rsidRPr="003F7CF1" w:rsidRDefault="00695F7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95F7D" w:rsidRPr="003F7CF1" w:rsidRDefault="00695F7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95F7D" w:rsidRPr="003F7CF1" w:rsidRDefault="00695F7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95F7D" w:rsidRPr="003F7CF1" w:rsidRDefault="00695F7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95F7D" w:rsidRPr="003F7CF1" w:rsidRDefault="00695F7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95F7D" w:rsidRPr="003F7CF1" w:rsidRDefault="00695F7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95F7D" w:rsidRPr="003F7CF1" w:rsidRDefault="00695F7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95F7D" w:rsidRPr="003F7CF1" w:rsidRDefault="00695F7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95F7D" w:rsidRPr="003F7CF1" w:rsidRDefault="00695F7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95F7D" w:rsidRPr="003F7CF1" w:rsidRDefault="00695F7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95F7D" w:rsidRPr="003F7CF1" w:rsidRDefault="00695F7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95F7D" w:rsidRPr="003F7CF1" w:rsidRDefault="00695F7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95F7D" w:rsidRPr="003F7CF1" w:rsidRDefault="00695F7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95F7D" w:rsidRPr="003F7CF1" w:rsidRDefault="00695F7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95F7D" w:rsidRPr="003F7CF1" w:rsidRDefault="00695F7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95F7D" w:rsidRPr="003F7CF1" w:rsidRDefault="00695F7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95F7D" w:rsidRPr="003F7CF1" w:rsidRDefault="00695F7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95F7D" w:rsidRPr="003F7CF1" w:rsidRDefault="00695F7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95F7D" w:rsidRPr="003F7CF1" w:rsidRDefault="00695F7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95F7D" w:rsidRPr="003F7CF1" w:rsidRDefault="00695F7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687127"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687128"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687129"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95F7D" w:rsidRPr="003F7CF1" w:rsidRDefault="00695F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95F7D" w:rsidRPr="003F7CF1" w:rsidRDefault="00695F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95F7D" w:rsidRPr="003F7CF1" w:rsidRDefault="00695F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95F7D" w:rsidRPr="003F7CF1" w:rsidRDefault="00695F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95F7D" w:rsidRPr="003F7CF1" w:rsidRDefault="00695F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95F7D" w:rsidRPr="003F7CF1" w:rsidRDefault="00695F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95F7D" w:rsidRPr="003F7CF1" w:rsidRDefault="00695F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95F7D" w:rsidRPr="003F7CF1" w:rsidRDefault="00695F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95F7D" w:rsidRPr="003F7CF1" w:rsidRDefault="00695F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95F7D" w:rsidRPr="003F7CF1" w:rsidRDefault="00695F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95F7D" w:rsidRPr="003F7CF1" w:rsidRDefault="00695F7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95F7D" w:rsidRPr="003F7CF1" w:rsidRDefault="00695F7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95F7D" w:rsidRPr="003F7CF1" w:rsidRDefault="00695F7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95F7D" w:rsidRPr="003F7CF1" w:rsidRDefault="00695F7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95F7D" w:rsidRPr="003F7CF1" w:rsidRDefault="00695F7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95F7D" w:rsidRPr="003F7CF1" w:rsidRDefault="00695F7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95F7D" w:rsidRPr="003F7CF1" w:rsidRDefault="00695F7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95F7D" w:rsidRPr="003F7CF1" w:rsidRDefault="00695F7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95F7D" w:rsidRPr="003F7CF1" w:rsidRDefault="00695F7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95F7D" w:rsidRPr="003F7CF1" w:rsidRDefault="00695F7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95F7D" w:rsidRPr="003F7CF1" w:rsidRDefault="00695F7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95F7D" w:rsidRPr="003F7CF1" w:rsidRDefault="00695F7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95F7D" w:rsidRPr="003F7CF1" w:rsidRDefault="00695F7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95F7D" w:rsidRPr="003F7CF1" w:rsidRDefault="00695F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95F7D" w:rsidRPr="003F7CF1" w:rsidRDefault="00695F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95F7D" w:rsidRPr="003F7CF1" w:rsidRDefault="00695F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95F7D" w:rsidRPr="003F7CF1" w:rsidRDefault="00695F7D" w:rsidP="00E80032">
                              <w:pPr>
                                <w:pStyle w:val="SourceCodeBoxText"/>
                                <w:rPr>
                                  <w:sz w:val="19"/>
                                  <w:szCs w:val="19"/>
                                  <w:lang w:val="en-US"/>
                                </w:rPr>
                              </w:pPr>
                              <w:r w:rsidRPr="003F7CF1">
                                <w:rPr>
                                  <w:sz w:val="19"/>
                                  <w:szCs w:val="19"/>
                                  <w:lang w:val="en-US"/>
                                </w:rPr>
                                <w:t>push 1</w:t>
                              </w:r>
                            </w:p>
                            <w:p w14:paraId="3C159322" w14:textId="77777777" w:rsidR="00695F7D" w:rsidRPr="003F7CF1" w:rsidRDefault="00695F7D" w:rsidP="00E80032">
                              <w:pPr>
                                <w:pStyle w:val="SourceCodeBoxText"/>
                                <w:rPr>
                                  <w:sz w:val="19"/>
                                  <w:szCs w:val="19"/>
                                  <w:lang w:val="en-US"/>
                                </w:rPr>
                              </w:pPr>
                              <w:r w:rsidRPr="003F7CF1">
                                <w:rPr>
                                  <w:sz w:val="19"/>
                                  <w:szCs w:val="19"/>
                                  <w:lang w:val="en-US"/>
                                </w:rPr>
                                <w:t>push 2</w:t>
                              </w:r>
                            </w:p>
                            <w:p w14:paraId="22BA48C9" w14:textId="77777777" w:rsidR="00695F7D" w:rsidRPr="003F7CF1" w:rsidRDefault="00695F7D" w:rsidP="00E80032">
                              <w:pPr>
                                <w:pStyle w:val="SourceCodeBoxText"/>
                                <w:rPr>
                                  <w:sz w:val="19"/>
                                  <w:szCs w:val="19"/>
                                  <w:lang w:val="en-US"/>
                                </w:rPr>
                              </w:pPr>
                              <w:r w:rsidRPr="003F7CF1">
                                <w:rPr>
                                  <w:sz w:val="19"/>
                                  <w:szCs w:val="19"/>
                                  <w:lang w:val="en-US"/>
                                </w:rPr>
                                <w:t>push 3</w:t>
                              </w:r>
                            </w:p>
                            <w:p w14:paraId="5F86FACB"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95F7D" w:rsidRPr="003F7CF1" w:rsidRDefault="00695F7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95F7D" w:rsidRPr="003F7CF1" w:rsidRDefault="00695F7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95F7D" w:rsidRPr="003F7CF1" w:rsidRDefault="00695F7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95F7D" w:rsidRPr="003F7CF1" w:rsidRDefault="00695F7D" w:rsidP="00E80032">
                        <w:pPr>
                          <w:pStyle w:val="SourceCodeBoxText"/>
                          <w:rPr>
                            <w:sz w:val="19"/>
                            <w:szCs w:val="19"/>
                            <w:lang w:val="en-US"/>
                          </w:rPr>
                        </w:pPr>
                        <w:r w:rsidRPr="003F7CF1">
                          <w:rPr>
                            <w:sz w:val="19"/>
                            <w:szCs w:val="19"/>
                            <w:lang w:val="en-US"/>
                          </w:rPr>
                          <w:t>push 1</w:t>
                        </w:r>
                      </w:p>
                      <w:p w14:paraId="3C159322" w14:textId="77777777" w:rsidR="00695F7D" w:rsidRPr="003F7CF1" w:rsidRDefault="00695F7D" w:rsidP="00E80032">
                        <w:pPr>
                          <w:pStyle w:val="SourceCodeBoxText"/>
                          <w:rPr>
                            <w:sz w:val="19"/>
                            <w:szCs w:val="19"/>
                            <w:lang w:val="en-US"/>
                          </w:rPr>
                        </w:pPr>
                        <w:r w:rsidRPr="003F7CF1">
                          <w:rPr>
                            <w:sz w:val="19"/>
                            <w:szCs w:val="19"/>
                            <w:lang w:val="en-US"/>
                          </w:rPr>
                          <w:t>push 2</w:t>
                        </w:r>
                      </w:p>
                      <w:p w14:paraId="22BA48C9" w14:textId="77777777" w:rsidR="00695F7D" w:rsidRPr="003F7CF1" w:rsidRDefault="00695F7D" w:rsidP="00E80032">
                        <w:pPr>
                          <w:pStyle w:val="SourceCodeBoxText"/>
                          <w:rPr>
                            <w:sz w:val="19"/>
                            <w:szCs w:val="19"/>
                            <w:lang w:val="en-US"/>
                          </w:rPr>
                        </w:pPr>
                        <w:r w:rsidRPr="003F7CF1">
                          <w:rPr>
                            <w:sz w:val="19"/>
                            <w:szCs w:val="19"/>
                            <w:lang w:val="en-US"/>
                          </w:rPr>
                          <w:t>push 3</w:t>
                        </w:r>
                      </w:p>
                      <w:p w14:paraId="5F86FACB" w14:textId="77777777" w:rsidR="00695F7D" w:rsidRPr="003F7CF1" w:rsidRDefault="00695F7D"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95F7D" w:rsidRPr="003F7CF1" w:rsidRDefault="00695F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95F7D" w:rsidRPr="003F7CF1" w:rsidRDefault="00695F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95F7D" w:rsidRPr="003F7CF1" w:rsidRDefault="00695F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95F7D" w:rsidRPr="003F7CF1" w:rsidRDefault="00695F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95F7D" w:rsidRPr="003F7CF1" w:rsidRDefault="00695F7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95F7D" w:rsidRPr="003F7CF1" w:rsidRDefault="00695F7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95F7D" w:rsidRPr="003F7CF1" w:rsidRDefault="00695F7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95F7D" w:rsidRPr="003F7CF1" w:rsidRDefault="00695F7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95F7D" w:rsidRPr="003F7CF1" w:rsidRDefault="00695F7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95F7D" w:rsidRPr="003F7CF1" w:rsidRDefault="00695F7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95F7D" w:rsidRPr="003F7CF1" w:rsidRDefault="00695F7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95F7D" w:rsidRPr="003F7CF1" w:rsidRDefault="00695F7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95F7D" w:rsidRPr="003F7CF1" w:rsidRDefault="00695F7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95F7D" w:rsidRPr="003F7CF1" w:rsidRDefault="00695F7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95F7D" w:rsidRPr="003F7CF1" w:rsidRDefault="00695F7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95F7D" w:rsidRPr="003F7CF1" w:rsidRDefault="00695F7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95F7D" w:rsidRPr="003F7CF1" w:rsidRDefault="00695F7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95F7D" w:rsidRPr="003F7CF1" w:rsidRDefault="00695F7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95F7D" w:rsidRPr="003F7CF1" w:rsidRDefault="00695F7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95F7D" w:rsidRPr="003F7CF1" w:rsidRDefault="00695F7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95F7D" w:rsidRPr="003F7CF1" w:rsidRDefault="00695F7D" w:rsidP="00E80032">
                              <w:pPr>
                                <w:pStyle w:val="SourceCodeBoxText"/>
                                <w:rPr>
                                  <w:sz w:val="19"/>
                                  <w:szCs w:val="19"/>
                                  <w:lang w:val="en-US"/>
                                </w:rPr>
                              </w:pPr>
                              <w:r w:rsidRPr="003F7CF1">
                                <w:rPr>
                                  <w:sz w:val="19"/>
                                  <w:szCs w:val="19"/>
                                  <w:lang w:val="en-US"/>
                                </w:rPr>
                                <w:t>3</w:t>
                              </w:r>
                            </w:p>
                            <w:p w14:paraId="40F6D3AC" w14:textId="77777777" w:rsidR="00695F7D" w:rsidRPr="003F7CF1" w:rsidRDefault="00695F7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95F7D" w:rsidRPr="003F7CF1" w:rsidRDefault="00695F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95F7D" w:rsidRPr="003F7CF1" w:rsidRDefault="00695F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95F7D" w:rsidRPr="003F7CF1" w:rsidRDefault="00695F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95F7D" w:rsidRPr="003F7CF1" w:rsidRDefault="00695F7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95F7D" w:rsidRPr="003F7CF1" w:rsidRDefault="00695F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95F7D" w:rsidRPr="003F7CF1" w:rsidRDefault="00695F7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95F7D" w:rsidRPr="003F7CF1" w:rsidRDefault="00695F7D" w:rsidP="00E80032">
                        <w:pPr>
                          <w:pStyle w:val="SourceCodeBoxText"/>
                          <w:rPr>
                            <w:sz w:val="19"/>
                            <w:szCs w:val="19"/>
                            <w:lang w:val="en-US"/>
                          </w:rPr>
                        </w:pPr>
                        <w:r w:rsidRPr="003F7CF1">
                          <w:rPr>
                            <w:sz w:val="19"/>
                            <w:szCs w:val="19"/>
                            <w:lang w:val="en-US"/>
                          </w:rPr>
                          <w:t>3</w:t>
                        </w:r>
                      </w:p>
                      <w:p w14:paraId="40F6D3AC" w14:textId="77777777" w:rsidR="00695F7D" w:rsidRPr="003F7CF1" w:rsidRDefault="00695F7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95F7D" w:rsidRPr="003F7CF1" w:rsidRDefault="00695F7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95F7D" w:rsidRPr="003F7CF1" w:rsidRDefault="00695F7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95F7D" w:rsidRPr="003F7CF1" w:rsidRDefault="00695F7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95F7D" w:rsidRPr="003F7CF1" w:rsidRDefault="00695F7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95F7D" w:rsidRPr="003F7CF1" w:rsidRDefault="00695F7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95F7D" w:rsidRPr="003F7CF1" w:rsidRDefault="00695F7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95F7D" w:rsidRPr="003F7CF1" w:rsidRDefault="00695F7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95F7D" w:rsidRPr="003F7CF1" w:rsidRDefault="00695F7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95F7D" w:rsidRPr="003F7CF1" w:rsidRDefault="00695F7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95F7D" w:rsidRPr="003F7CF1" w:rsidRDefault="00695F7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95F7D" w:rsidRPr="003F7CF1" w:rsidRDefault="00695F7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95F7D" w:rsidRDefault="00695F7D" w:rsidP="005F7461">
                              <w:pPr>
                                <w:spacing w:before="60" w:after="0"/>
                                <w:jc w:val="center"/>
                                <w:rPr>
                                  <w:lang w:val="sv-SE"/>
                                </w:rPr>
                              </w:pPr>
                              <w:r>
                                <w:rPr>
                                  <w:lang w:val="sv-SE"/>
                                </w:rPr>
                                <w:t>Preprocessor</w:t>
                              </w:r>
                            </w:p>
                            <w:p w14:paraId="04F32221" w14:textId="77777777" w:rsidR="00695F7D" w:rsidRPr="00C7380D" w:rsidRDefault="00695F7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95F7D" w:rsidRPr="008541FD" w:rsidRDefault="00695F7D" w:rsidP="005F7461">
                              <w:pPr>
                                <w:spacing w:before="60" w:after="0"/>
                                <w:jc w:val="center"/>
                              </w:pPr>
                              <w:r w:rsidRPr="008541FD">
                                <w:t>Source</w:t>
                              </w:r>
                              <w:r>
                                <w:t xml:space="preserve"> </w:t>
                              </w:r>
                              <w:r w:rsidRPr="008541FD">
                                <w:t>Code</w:t>
                              </w:r>
                            </w:p>
                            <w:p w14:paraId="4FCEAC5C" w14:textId="77777777" w:rsidR="00695F7D" w:rsidRDefault="00695F7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95F7D" w:rsidRDefault="00695F7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95F7D" w:rsidRDefault="00695F7D" w:rsidP="005F7461">
                              <w:pPr>
                                <w:pStyle w:val="Normalwebb"/>
                                <w:spacing w:before="60" w:line="256" w:lineRule="auto"/>
                                <w:jc w:val="center"/>
                              </w:pPr>
                              <w:r>
                                <w:rPr>
                                  <w:rFonts w:eastAsia="Calibri"/>
                                  <w:sz w:val="22"/>
                                  <w:szCs w:val="22"/>
                                  <w:lang w:val="en-US"/>
                                </w:rPr>
                                <w:t>Processed Code</w:t>
                              </w:r>
                            </w:p>
                            <w:p w14:paraId="14142DBC" w14:textId="77777777" w:rsidR="00695F7D" w:rsidRDefault="00695F7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95F7D" w:rsidRDefault="00695F7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95F7D" w:rsidRDefault="00695F7D" w:rsidP="005F7461">
                              <w:pPr>
                                <w:pStyle w:val="Normalwebb"/>
                                <w:spacing w:before="60" w:line="254" w:lineRule="auto"/>
                                <w:jc w:val="center"/>
                              </w:pPr>
                              <w:r>
                                <w:rPr>
                                  <w:rFonts w:eastAsia="Calibri"/>
                                  <w:sz w:val="22"/>
                                  <w:szCs w:val="22"/>
                                  <w:lang w:val="en-US"/>
                                </w:rPr>
                                <w:t>Syntax Tree</w:t>
                              </w:r>
                            </w:p>
                            <w:p w14:paraId="070DB26E" w14:textId="77777777" w:rsidR="00695F7D" w:rsidRDefault="00695F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95F7D" w:rsidRDefault="00695F7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95F7D" w:rsidRDefault="00695F7D" w:rsidP="005F7461">
                              <w:pPr>
                                <w:pStyle w:val="Normalwebb"/>
                                <w:spacing w:before="60" w:line="252" w:lineRule="auto"/>
                                <w:jc w:val="center"/>
                              </w:pPr>
                              <w:r>
                                <w:rPr>
                                  <w:rFonts w:eastAsia="Calibri"/>
                                  <w:sz w:val="22"/>
                                  <w:szCs w:val="22"/>
                                  <w:lang w:val="en-US"/>
                                </w:rPr>
                                <w:t>Optimized Syntax Tree</w:t>
                              </w:r>
                            </w:p>
                            <w:p w14:paraId="3315953C" w14:textId="77777777" w:rsidR="00695F7D" w:rsidRDefault="00695F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95F7D" w:rsidRDefault="00695F7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95F7D" w:rsidRDefault="00695F7D" w:rsidP="005F7461">
                              <w:pPr>
                                <w:pStyle w:val="Normalwebb"/>
                                <w:spacing w:before="60" w:line="252" w:lineRule="auto"/>
                                <w:jc w:val="center"/>
                              </w:pPr>
                              <w:r>
                                <w:rPr>
                                  <w:rFonts w:eastAsia="Calibri"/>
                                  <w:sz w:val="22"/>
                                  <w:szCs w:val="22"/>
                                  <w:lang w:val="en-US"/>
                                </w:rPr>
                                <w:t>Middle Code List</w:t>
                              </w:r>
                            </w:p>
                            <w:p w14:paraId="321C1BE9" w14:textId="77777777" w:rsidR="00695F7D" w:rsidRDefault="00695F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95F7D" w:rsidRDefault="00695F7D" w:rsidP="005F7461">
                              <w:pPr>
                                <w:pStyle w:val="Normalwebb"/>
                                <w:spacing w:before="60" w:line="252" w:lineRule="auto"/>
                                <w:jc w:val="center"/>
                              </w:pPr>
                              <w:r>
                                <w:rPr>
                                  <w:rFonts w:eastAsia="Calibri"/>
                                  <w:sz w:val="22"/>
                                  <w:szCs w:val="22"/>
                                  <w:lang w:val="en-US"/>
                                </w:rPr>
                                <w:t>Optimized Middle Code List</w:t>
                              </w:r>
                            </w:p>
                            <w:p w14:paraId="4CF9CB98" w14:textId="77777777" w:rsidR="00695F7D" w:rsidRDefault="00695F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95F7D" w:rsidRDefault="00695F7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95F7D" w:rsidRDefault="00695F7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95F7D" w:rsidRDefault="00695F7D" w:rsidP="005F7461">
                        <w:pPr>
                          <w:spacing w:before="60" w:after="0"/>
                          <w:jc w:val="center"/>
                          <w:rPr>
                            <w:lang w:val="sv-SE"/>
                          </w:rPr>
                        </w:pPr>
                        <w:r>
                          <w:rPr>
                            <w:lang w:val="sv-SE"/>
                          </w:rPr>
                          <w:t>Preprocessor</w:t>
                        </w:r>
                      </w:p>
                      <w:p w14:paraId="04F32221" w14:textId="77777777" w:rsidR="00695F7D" w:rsidRPr="00C7380D" w:rsidRDefault="00695F7D"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95F7D" w:rsidRPr="008541FD" w:rsidRDefault="00695F7D" w:rsidP="005F7461">
                        <w:pPr>
                          <w:spacing w:before="60" w:after="0"/>
                          <w:jc w:val="center"/>
                        </w:pPr>
                        <w:r w:rsidRPr="008541FD">
                          <w:t>Source</w:t>
                        </w:r>
                        <w:r>
                          <w:t xml:space="preserve"> </w:t>
                        </w:r>
                        <w:r w:rsidRPr="008541FD">
                          <w:t>Code</w:t>
                        </w:r>
                      </w:p>
                      <w:p w14:paraId="4FCEAC5C" w14:textId="77777777" w:rsidR="00695F7D" w:rsidRDefault="00695F7D"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95F7D" w:rsidRDefault="00695F7D"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95F7D" w:rsidRDefault="00695F7D" w:rsidP="005F7461">
                        <w:pPr>
                          <w:pStyle w:val="Normalwebb"/>
                          <w:spacing w:before="60" w:line="256" w:lineRule="auto"/>
                          <w:jc w:val="center"/>
                        </w:pPr>
                        <w:r>
                          <w:rPr>
                            <w:rFonts w:eastAsia="Calibri"/>
                            <w:sz w:val="22"/>
                            <w:szCs w:val="22"/>
                            <w:lang w:val="en-US"/>
                          </w:rPr>
                          <w:t>Processed Code</w:t>
                        </w:r>
                      </w:p>
                      <w:p w14:paraId="14142DBC" w14:textId="77777777" w:rsidR="00695F7D" w:rsidRDefault="00695F7D"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95F7D" w:rsidRDefault="00695F7D"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95F7D" w:rsidRDefault="00695F7D" w:rsidP="005F7461">
                        <w:pPr>
                          <w:pStyle w:val="Normalwebb"/>
                          <w:spacing w:before="60" w:line="254" w:lineRule="auto"/>
                          <w:jc w:val="center"/>
                        </w:pPr>
                        <w:r>
                          <w:rPr>
                            <w:rFonts w:eastAsia="Calibri"/>
                            <w:sz w:val="22"/>
                            <w:szCs w:val="22"/>
                            <w:lang w:val="en-US"/>
                          </w:rPr>
                          <w:t>Syntax Tree</w:t>
                        </w:r>
                      </w:p>
                      <w:p w14:paraId="070DB26E" w14:textId="77777777" w:rsidR="00695F7D" w:rsidRDefault="00695F7D"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95F7D" w:rsidRDefault="00695F7D"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95F7D" w:rsidRDefault="00695F7D" w:rsidP="005F7461">
                        <w:pPr>
                          <w:pStyle w:val="Normalwebb"/>
                          <w:spacing w:before="60" w:line="252" w:lineRule="auto"/>
                          <w:jc w:val="center"/>
                        </w:pPr>
                        <w:r>
                          <w:rPr>
                            <w:rFonts w:eastAsia="Calibri"/>
                            <w:sz w:val="22"/>
                            <w:szCs w:val="22"/>
                            <w:lang w:val="en-US"/>
                          </w:rPr>
                          <w:t>Optimized Syntax Tree</w:t>
                        </w:r>
                      </w:p>
                      <w:p w14:paraId="3315953C" w14:textId="77777777" w:rsidR="00695F7D" w:rsidRDefault="00695F7D"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95F7D" w:rsidRDefault="00695F7D"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95F7D" w:rsidRDefault="00695F7D" w:rsidP="005F7461">
                        <w:pPr>
                          <w:pStyle w:val="Normalwebb"/>
                          <w:spacing w:before="60" w:line="252" w:lineRule="auto"/>
                          <w:jc w:val="center"/>
                        </w:pPr>
                        <w:r>
                          <w:rPr>
                            <w:rFonts w:eastAsia="Calibri"/>
                            <w:sz w:val="22"/>
                            <w:szCs w:val="22"/>
                            <w:lang w:val="en-US"/>
                          </w:rPr>
                          <w:t>Middle Code List</w:t>
                        </w:r>
                      </w:p>
                      <w:p w14:paraId="321C1BE9" w14:textId="77777777" w:rsidR="00695F7D" w:rsidRDefault="00695F7D"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95F7D" w:rsidRDefault="00695F7D" w:rsidP="005F7461">
                        <w:pPr>
                          <w:pStyle w:val="Normalwebb"/>
                          <w:spacing w:before="60" w:line="252" w:lineRule="auto"/>
                          <w:jc w:val="center"/>
                        </w:pPr>
                        <w:r>
                          <w:rPr>
                            <w:rFonts w:eastAsia="Calibri"/>
                            <w:sz w:val="22"/>
                            <w:szCs w:val="22"/>
                            <w:lang w:val="en-US"/>
                          </w:rPr>
                          <w:t>Optimized Middle Code List</w:t>
                        </w:r>
                      </w:p>
                      <w:p w14:paraId="4CF9CB98" w14:textId="77777777" w:rsidR="00695F7D" w:rsidRDefault="00695F7D"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95F7D" w:rsidRDefault="00695F7D"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95F7D" w:rsidRDefault="00695F7D"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95F7D" w:rsidRDefault="00695F7D" w:rsidP="006F14D0">
                              <w:pPr>
                                <w:spacing w:before="60" w:after="0"/>
                                <w:jc w:val="center"/>
                                <w:rPr>
                                  <w:lang w:val="sv-SE"/>
                                </w:rPr>
                              </w:pPr>
                              <w:r>
                                <w:rPr>
                                  <w:lang w:val="sv-SE"/>
                                </w:rPr>
                                <w:t>Preprocessor</w:t>
                              </w:r>
                            </w:p>
                            <w:p w14:paraId="2CD90E0F" w14:textId="77777777" w:rsidR="00695F7D" w:rsidRPr="00C7380D" w:rsidRDefault="00695F7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95F7D" w:rsidRPr="008541FD" w:rsidRDefault="00695F7D" w:rsidP="006F14D0">
                              <w:pPr>
                                <w:spacing w:before="60" w:after="0"/>
                                <w:jc w:val="center"/>
                              </w:pPr>
                              <w:r w:rsidRPr="008541FD">
                                <w:t>Source</w:t>
                              </w:r>
                              <w:r>
                                <w:t xml:space="preserve"> </w:t>
                              </w:r>
                              <w:r w:rsidRPr="008541FD">
                                <w:t>Code</w:t>
                              </w:r>
                            </w:p>
                            <w:p w14:paraId="1314F231" w14:textId="77777777" w:rsidR="00695F7D" w:rsidRDefault="00695F7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95F7D" w:rsidRDefault="00695F7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95F7D" w:rsidRDefault="00695F7D" w:rsidP="006F14D0">
                              <w:pPr>
                                <w:pStyle w:val="Normalwebb"/>
                                <w:spacing w:before="60" w:line="256" w:lineRule="auto"/>
                                <w:jc w:val="center"/>
                              </w:pPr>
                              <w:r>
                                <w:rPr>
                                  <w:rFonts w:eastAsia="Calibri"/>
                                  <w:sz w:val="22"/>
                                  <w:szCs w:val="22"/>
                                  <w:lang w:val="en-US"/>
                                </w:rPr>
                                <w:t>Processed Code</w:t>
                              </w:r>
                            </w:p>
                            <w:p w14:paraId="705B7689" w14:textId="77777777" w:rsidR="00695F7D" w:rsidRDefault="00695F7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95F7D" w:rsidRDefault="00695F7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95F7D" w:rsidRDefault="00695F7D" w:rsidP="006F14D0">
                              <w:pPr>
                                <w:pStyle w:val="Normalwebb"/>
                                <w:spacing w:before="60" w:line="254" w:lineRule="auto"/>
                                <w:jc w:val="center"/>
                              </w:pPr>
                              <w:r>
                                <w:rPr>
                                  <w:rFonts w:eastAsia="Calibri"/>
                                  <w:sz w:val="22"/>
                                  <w:szCs w:val="22"/>
                                  <w:lang w:val="en-US"/>
                                </w:rPr>
                                <w:t>Syntax Tree</w:t>
                              </w:r>
                            </w:p>
                            <w:p w14:paraId="20988EE2" w14:textId="77777777" w:rsidR="00695F7D" w:rsidRDefault="00695F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95F7D" w:rsidRDefault="00695F7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95F7D" w:rsidRDefault="00695F7D" w:rsidP="006F14D0">
                              <w:pPr>
                                <w:pStyle w:val="Normalwebb"/>
                                <w:spacing w:before="60" w:line="252" w:lineRule="auto"/>
                                <w:jc w:val="center"/>
                              </w:pPr>
                              <w:r>
                                <w:rPr>
                                  <w:rFonts w:eastAsia="Calibri"/>
                                  <w:sz w:val="22"/>
                                  <w:szCs w:val="22"/>
                                  <w:lang w:val="en-US"/>
                                </w:rPr>
                                <w:t>Optimized Syntax Tree</w:t>
                              </w:r>
                            </w:p>
                            <w:p w14:paraId="35223DB0" w14:textId="77777777" w:rsidR="00695F7D" w:rsidRDefault="00695F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95F7D" w:rsidRDefault="00695F7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95F7D" w:rsidRDefault="00695F7D" w:rsidP="006F14D0">
                              <w:pPr>
                                <w:pStyle w:val="Normalwebb"/>
                                <w:spacing w:before="60" w:line="252" w:lineRule="auto"/>
                                <w:jc w:val="center"/>
                              </w:pPr>
                              <w:r>
                                <w:rPr>
                                  <w:rFonts w:eastAsia="Calibri"/>
                                  <w:sz w:val="22"/>
                                  <w:szCs w:val="22"/>
                                  <w:lang w:val="en-US"/>
                                </w:rPr>
                                <w:t>Middle Code List</w:t>
                              </w:r>
                            </w:p>
                            <w:p w14:paraId="5410A942" w14:textId="77777777" w:rsidR="00695F7D" w:rsidRDefault="00695F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95F7D" w:rsidRDefault="00695F7D" w:rsidP="006F14D0">
                              <w:pPr>
                                <w:pStyle w:val="Normalwebb"/>
                                <w:spacing w:before="60" w:line="252" w:lineRule="auto"/>
                                <w:jc w:val="center"/>
                              </w:pPr>
                              <w:r>
                                <w:rPr>
                                  <w:rFonts w:eastAsia="Calibri"/>
                                  <w:sz w:val="22"/>
                                  <w:szCs w:val="22"/>
                                  <w:lang w:val="en-US"/>
                                </w:rPr>
                                <w:t>Optimized Middle Code List</w:t>
                              </w:r>
                            </w:p>
                            <w:p w14:paraId="36F7A1DE" w14:textId="77777777" w:rsidR="00695F7D" w:rsidRDefault="00695F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95F7D" w:rsidRDefault="00695F7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95F7D" w:rsidRDefault="00695F7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95F7D" w:rsidRDefault="00695F7D" w:rsidP="006F14D0">
                        <w:pPr>
                          <w:spacing w:before="60" w:after="0"/>
                          <w:jc w:val="center"/>
                          <w:rPr>
                            <w:lang w:val="sv-SE"/>
                          </w:rPr>
                        </w:pPr>
                        <w:r>
                          <w:rPr>
                            <w:lang w:val="sv-SE"/>
                          </w:rPr>
                          <w:t>Preprocessor</w:t>
                        </w:r>
                      </w:p>
                      <w:p w14:paraId="2CD90E0F" w14:textId="77777777" w:rsidR="00695F7D" w:rsidRPr="00C7380D" w:rsidRDefault="00695F7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95F7D" w:rsidRPr="008541FD" w:rsidRDefault="00695F7D" w:rsidP="006F14D0">
                        <w:pPr>
                          <w:spacing w:before="60" w:after="0"/>
                          <w:jc w:val="center"/>
                        </w:pPr>
                        <w:r w:rsidRPr="008541FD">
                          <w:t>Source</w:t>
                        </w:r>
                        <w:r>
                          <w:t xml:space="preserve"> </w:t>
                        </w:r>
                        <w:r w:rsidRPr="008541FD">
                          <w:t>Code</w:t>
                        </w:r>
                      </w:p>
                      <w:p w14:paraId="1314F231" w14:textId="77777777" w:rsidR="00695F7D" w:rsidRDefault="00695F7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95F7D" w:rsidRDefault="00695F7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95F7D" w:rsidRDefault="00695F7D" w:rsidP="006F14D0">
                        <w:pPr>
                          <w:pStyle w:val="Normalwebb"/>
                          <w:spacing w:before="60" w:line="256" w:lineRule="auto"/>
                          <w:jc w:val="center"/>
                        </w:pPr>
                        <w:r>
                          <w:rPr>
                            <w:rFonts w:eastAsia="Calibri"/>
                            <w:sz w:val="22"/>
                            <w:szCs w:val="22"/>
                            <w:lang w:val="en-US"/>
                          </w:rPr>
                          <w:t>Processed Code</w:t>
                        </w:r>
                      </w:p>
                      <w:p w14:paraId="705B7689" w14:textId="77777777" w:rsidR="00695F7D" w:rsidRDefault="00695F7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95F7D" w:rsidRDefault="00695F7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95F7D" w:rsidRDefault="00695F7D" w:rsidP="006F14D0">
                        <w:pPr>
                          <w:pStyle w:val="Normalwebb"/>
                          <w:spacing w:before="60" w:line="254" w:lineRule="auto"/>
                          <w:jc w:val="center"/>
                        </w:pPr>
                        <w:r>
                          <w:rPr>
                            <w:rFonts w:eastAsia="Calibri"/>
                            <w:sz w:val="22"/>
                            <w:szCs w:val="22"/>
                            <w:lang w:val="en-US"/>
                          </w:rPr>
                          <w:t>Syntax Tree</w:t>
                        </w:r>
                      </w:p>
                      <w:p w14:paraId="20988EE2" w14:textId="77777777" w:rsidR="00695F7D" w:rsidRDefault="00695F7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95F7D" w:rsidRDefault="00695F7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95F7D" w:rsidRDefault="00695F7D" w:rsidP="006F14D0">
                        <w:pPr>
                          <w:pStyle w:val="Normalwebb"/>
                          <w:spacing w:before="60" w:line="252" w:lineRule="auto"/>
                          <w:jc w:val="center"/>
                        </w:pPr>
                        <w:r>
                          <w:rPr>
                            <w:rFonts w:eastAsia="Calibri"/>
                            <w:sz w:val="22"/>
                            <w:szCs w:val="22"/>
                            <w:lang w:val="en-US"/>
                          </w:rPr>
                          <w:t>Optimized Syntax Tree</w:t>
                        </w:r>
                      </w:p>
                      <w:p w14:paraId="35223DB0" w14:textId="77777777" w:rsidR="00695F7D" w:rsidRDefault="00695F7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95F7D" w:rsidRDefault="00695F7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95F7D" w:rsidRDefault="00695F7D" w:rsidP="006F14D0">
                        <w:pPr>
                          <w:pStyle w:val="Normalwebb"/>
                          <w:spacing w:before="60" w:line="252" w:lineRule="auto"/>
                          <w:jc w:val="center"/>
                        </w:pPr>
                        <w:r>
                          <w:rPr>
                            <w:rFonts w:eastAsia="Calibri"/>
                            <w:sz w:val="22"/>
                            <w:szCs w:val="22"/>
                            <w:lang w:val="en-US"/>
                          </w:rPr>
                          <w:t>Middle Code List</w:t>
                        </w:r>
                      </w:p>
                      <w:p w14:paraId="5410A942" w14:textId="77777777" w:rsidR="00695F7D" w:rsidRDefault="00695F7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95F7D" w:rsidRDefault="00695F7D" w:rsidP="006F14D0">
                        <w:pPr>
                          <w:pStyle w:val="Normalwebb"/>
                          <w:spacing w:before="60" w:line="252" w:lineRule="auto"/>
                          <w:jc w:val="center"/>
                        </w:pPr>
                        <w:r>
                          <w:rPr>
                            <w:rFonts w:eastAsia="Calibri"/>
                            <w:sz w:val="22"/>
                            <w:szCs w:val="22"/>
                            <w:lang w:val="en-US"/>
                          </w:rPr>
                          <w:t>Optimized Middle Code List</w:t>
                        </w:r>
                      </w:p>
                      <w:p w14:paraId="36F7A1DE" w14:textId="77777777" w:rsidR="00695F7D" w:rsidRDefault="00695F7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95F7D" w:rsidRDefault="00695F7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95F7D" w:rsidRDefault="00695F7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695F7D" w:rsidRDefault="00695F7D">
      <w:pPr>
        <w:pStyle w:val="Kommentarer"/>
      </w:pPr>
      <w:r>
        <w:rPr>
          <w:rStyle w:val="Kommentarsreferens"/>
        </w:rPr>
        <w:annotationRef/>
      </w:r>
    </w:p>
    <w:p w14:paraId="01C1DAD9" w14:textId="77777777" w:rsidR="00695F7D" w:rsidRDefault="00695F7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695F7D" w:rsidRDefault="00695F7D">
      <w:pPr>
        <w:pStyle w:val="Kommentarer"/>
      </w:pPr>
      <w:r>
        <w:rPr>
          <w:rStyle w:val="Kommentarsreferens"/>
        </w:rPr>
        <w:annotationRef/>
      </w:r>
    </w:p>
    <w:p w14:paraId="533EC9EE" w14:textId="77777777" w:rsidR="00695F7D" w:rsidRDefault="00695F7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95F7D" w:rsidRDefault="00695F7D" w:rsidP="006C7309">
      <w:pPr>
        <w:spacing w:line="240" w:lineRule="auto"/>
      </w:pPr>
      <w:r>
        <w:separator/>
      </w:r>
    </w:p>
  </w:endnote>
  <w:endnote w:type="continuationSeparator" w:id="0">
    <w:p w14:paraId="0DD18C9D" w14:textId="77777777" w:rsidR="00695F7D" w:rsidRDefault="00695F7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95F7D" w:rsidRDefault="00695F7D" w:rsidP="006C7309">
      <w:pPr>
        <w:spacing w:line="240" w:lineRule="auto"/>
      </w:pPr>
      <w:r>
        <w:separator/>
      </w:r>
    </w:p>
  </w:footnote>
  <w:footnote w:type="continuationSeparator" w:id="0">
    <w:p w14:paraId="0BA3DA21" w14:textId="77777777" w:rsidR="00695F7D" w:rsidRDefault="00695F7D" w:rsidP="006C7309">
      <w:pPr>
        <w:spacing w:line="240" w:lineRule="auto"/>
      </w:pPr>
      <w:r>
        <w:continuationSeparator/>
      </w:r>
    </w:p>
  </w:footnote>
  <w:footnote w:id="1">
    <w:p w14:paraId="2574BD6E" w14:textId="77777777" w:rsidR="00695F7D" w:rsidRPr="00725EAE" w:rsidRDefault="00695F7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95F7D" w:rsidRPr="00B4576D" w:rsidRDefault="00695F7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95F7D" w:rsidRPr="00080A22" w:rsidRDefault="00695F7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695F7D" w:rsidRDefault="00695F7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95F7D" w:rsidRDefault="00695F7D" w:rsidP="00E80032">
      <w:pPr>
        <w:pStyle w:val="Code"/>
      </w:pPr>
      <w:r>
        <w:t>#define BOOL int</w:t>
      </w:r>
    </w:p>
    <w:p w14:paraId="5A8A6026" w14:textId="77777777" w:rsidR="00695F7D" w:rsidRDefault="00695F7D" w:rsidP="00E80032">
      <w:pPr>
        <w:pStyle w:val="Code"/>
      </w:pPr>
      <w:r>
        <w:t>#define TRUE 1</w:t>
      </w:r>
    </w:p>
    <w:p w14:paraId="09976B6C" w14:textId="77777777" w:rsidR="00695F7D" w:rsidRPr="00BF232B" w:rsidRDefault="00695F7D" w:rsidP="00E80032">
      <w:pPr>
        <w:pStyle w:val="Code"/>
      </w:pPr>
      <w:r>
        <w:t>#define FALSE 0</w:t>
      </w:r>
    </w:p>
  </w:footnote>
  <w:footnote w:id="5">
    <w:p w14:paraId="1100CB01" w14:textId="77777777" w:rsidR="00695F7D" w:rsidRDefault="00695F7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95F7D" w:rsidRDefault="00695F7D" w:rsidP="00E80032">
      <w:r>
        <w:rPr>
          <w:rStyle w:val="Fotnotsreferens"/>
        </w:rPr>
        <w:footnoteRef/>
      </w:r>
      <w:r>
        <w:t xml:space="preserve"> Depending of the compiler and its warning level settings.</w:t>
      </w:r>
    </w:p>
  </w:footnote>
  <w:footnote w:id="7">
    <w:p w14:paraId="3D554D37" w14:textId="77777777" w:rsidR="00695F7D" w:rsidRPr="004679D4" w:rsidRDefault="00695F7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95F7D" w:rsidRPr="00C03AB7" w:rsidRDefault="00695F7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95F7D" w:rsidRPr="000C5114" w:rsidRDefault="00695F7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95F7D" w:rsidRPr="002343ED" w:rsidRDefault="00695F7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95F7D" w:rsidRDefault="00695F7D" w:rsidP="00E80032">
      <w:r>
        <w:rPr>
          <w:rStyle w:val="Fotnotsreferens"/>
        </w:rPr>
        <w:footnoteRef/>
      </w:r>
      <w:r>
        <w:t xml:space="preserve"> However, we have no knowledge about the actual address; it may be 10,000 or anything else.</w:t>
      </w:r>
    </w:p>
  </w:footnote>
  <w:footnote w:id="12">
    <w:p w14:paraId="575EFDCD" w14:textId="77777777" w:rsidR="00695F7D" w:rsidRPr="009B0162" w:rsidRDefault="00695F7D"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95F7D" w:rsidRDefault="00695F7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95F7D" w:rsidRDefault="00695F7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95F7D" w:rsidRPr="00E554CC" w:rsidRDefault="00695F7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95F7D" w:rsidRPr="00391B01" w:rsidRDefault="00695F7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95F7D" w:rsidRDefault="00695F7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95F7D" w:rsidRDefault="00695F7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95F7D" w:rsidRDefault="00695F7D" w:rsidP="00E80032">
      <w:r>
        <w:rPr>
          <w:rStyle w:val="Fotnotsreferens"/>
        </w:rPr>
        <w:footnoteRef/>
      </w:r>
      <w:r>
        <w:t xml:space="preserve"> There is no rational explanation, just accept it.</w:t>
      </w:r>
    </w:p>
  </w:footnote>
  <w:footnote w:id="20">
    <w:p w14:paraId="0B9FD0C4" w14:textId="77777777" w:rsidR="00695F7D" w:rsidRDefault="00695F7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95F7D" w:rsidRPr="00EF01A1" w:rsidRDefault="00695F7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95F7D" w:rsidRPr="008655EC" w:rsidRDefault="00695F7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9</TotalTime>
  <Pages>479</Pages>
  <Words>148557</Words>
  <Characters>787356</Characters>
  <Application>Microsoft Office Word</Application>
  <DocSecurity>0</DocSecurity>
  <Lines>6561</Lines>
  <Paragraphs>186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1</cp:revision>
  <cp:lastPrinted>2017-05-07T13:41:00Z</cp:lastPrinted>
  <dcterms:created xsi:type="dcterms:W3CDTF">2020-11-02T16:37:00Z</dcterms:created>
  <dcterms:modified xsi:type="dcterms:W3CDTF">2020-11-12T10:51:00Z</dcterms:modified>
</cp:coreProperties>
</file>